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D5D492" w14:textId="16E8CCBA" w:rsidR="00AC1EB5" w:rsidRPr="00093D4F" w:rsidRDefault="00AC1EB5" w:rsidP="00093D4F">
      <w:pPr>
        <w:pStyle w:val="Heading1"/>
      </w:pPr>
      <w:r w:rsidRPr="00093D4F">
        <w:t xml:space="preserve">Associate of Applied Science Electro-Mechanical Engineering Technology to Bachelor of Science Degree in Engineering Technology, Integrated Engineering Technology </w:t>
      </w:r>
    </w:p>
    <w:p w14:paraId="108A4CC6" w14:textId="6C48DF2B" w:rsidR="004D1F78" w:rsidRDefault="00AC1EB5" w:rsidP="00AC1EB5">
      <w:pPr>
        <w:jc w:val="center"/>
      </w:pPr>
      <w:r w:rsidRPr="00AC1EB5">
        <w:rPr>
          <w:rFonts w:ascii="National Book" w:hAnsi="National Book"/>
          <w:color w:val="002060"/>
          <w:sz w:val="22"/>
          <w:szCs w:val="22"/>
        </w:rPr>
        <w:t>B.S. in Engineering Technology is offered through the Tuscarawas Campus*</w:t>
      </w:r>
    </w:p>
    <w:p w14:paraId="0809D214" w14:textId="39068825" w:rsidR="00CA409C" w:rsidRDefault="00CA409C"/>
    <w:tbl>
      <w:tblPr>
        <w:tblW w:w="10905" w:type="dxa"/>
        <w:tblInd w:w="-713" w:type="dxa"/>
        <w:tblLayout w:type="fixed"/>
        <w:tblLook w:val="01C0" w:firstRow="0" w:lastRow="1" w:firstColumn="1" w:lastColumn="1" w:noHBand="0" w:noVBand="0"/>
      </w:tblPr>
      <w:tblGrid>
        <w:gridCol w:w="4691"/>
        <w:gridCol w:w="697"/>
        <w:gridCol w:w="810"/>
        <w:gridCol w:w="4707"/>
      </w:tblGrid>
      <w:tr w:rsidR="00CD5ABF" w:rsidRPr="00C338DC" w14:paraId="662F33BD" w14:textId="77777777" w:rsidTr="00274B0B">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774C8B" w14:textId="77777777" w:rsidR="00CD5ABF" w:rsidRPr="00C338DC" w:rsidRDefault="00CD5ABF" w:rsidP="00312621">
            <w:pPr>
              <w:tabs>
                <w:tab w:val="left" w:pos="720"/>
              </w:tabs>
              <w:rPr>
                <w:rFonts w:ascii="National Book" w:hAnsi="National Book" w:cs="Arial"/>
                <w:color w:val="002060"/>
                <w:sz w:val="18"/>
                <w:szCs w:val="18"/>
              </w:rPr>
            </w:pPr>
            <w:r w:rsidRPr="00C338DC">
              <w:rPr>
                <w:rFonts w:ascii="National Book" w:hAnsi="National Book" w:cs="Arial"/>
                <w:color w:val="002060"/>
                <w:sz w:val="18"/>
                <w:szCs w:val="18"/>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C01968" w14:textId="77777777" w:rsidR="00CD5ABF" w:rsidRPr="00C338DC" w:rsidRDefault="00CD5ABF" w:rsidP="00312621">
            <w:pPr>
              <w:tabs>
                <w:tab w:val="left" w:pos="720"/>
              </w:tabs>
              <w:jc w:val="center"/>
              <w:rPr>
                <w:rFonts w:ascii="National Book" w:hAnsi="National Book" w:cs="Arial"/>
                <w:color w:val="002060"/>
                <w:sz w:val="18"/>
                <w:szCs w:val="18"/>
              </w:rPr>
            </w:pPr>
            <w:r w:rsidRPr="00C338DC">
              <w:rPr>
                <w:rFonts w:ascii="National Book" w:hAnsi="National Book" w:cs="Arial"/>
                <w:color w:val="002060"/>
                <w:sz w:val="18"/>
                <w:szCs w:val="18"/>
              </w:rPr>
              <w:t>Credit</w:t>
            </w:r>
          </w:p>
          <w:p w14:paraId="5C9B8B5D" w14:textId="77777777" w:rsidR="00CD5ABF" w:rsidRPr="00C338DC" w:rsidRDefault="00CD5ABF" w:rsidP="00312621">
            <w:pPr>
              <w:tabs>
                <w:tab w:val="left" w:pos="720"/>
              </w:tabs>
              <w:jc w:val="center"/>
              <w:rPr>
                <w:rFonts w:ascii="National Book" w:hAnsi="National Book" w:cs="Arial"/>
                <w:color w:val="002060"/>
                <w:sz w:val="18"/>
                <w:szCs w:val="18"/>
              </w:rPr>
            </w:pPr>
            <w:r w:rsidRPr="00C338DC">
              <w:rPr>
                <w:rFonts w:ascii="National Book" w:hAnsi="National Book" w:cs="Arial"/>
                <w:color w:val="002060"/>
                <w:sz w:val="18"/>
                <w:szCs w:val="18"/>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3E5942" w14:textId="77777777" w:rsidR="00CD5ABF" w:rsidRPr="00C338DC" w:rsidRDefault="00CD5ABF" w:rsidP="00312621">
            <w:pPr>
              <w:tabs>
                <w:tab w:val="left" w:pos="720"/>
              </w:tabs>
              <w:jc w:val="center"/>
              <w:rPr>
                <w:rFonts w:ascii="National Book" w:hAnsi="National Book" w:cs="Arial"/>
                <w:color w:val="002060"/>
                <w:sz w:val="18"/>
                <w:szCs w:val="18"/>
              </w:rPr>
            </w:pPr>
            <w:r w:rsidRPr="00C338DC">
              <w:rPr>
                <w:rFonts w:ascii="National Book" w:hAnsi="National Book" w:cs="Arial"/>
                <w:color w:val="002060"/>
                <w:sz w:val="18"/>
                <w:szCs w:val="18"/>
              </w:rPr>
              <w:t>Upper</w:t>
            </w:r>
          </w:p>
          <w:p w14:paraId="30F31716" w14:textId="77777777" w:rsidR="00CD5ABF" w:rsidRPr="00C338DC" w:rsidRDefault="00CD5ABF" w:rsidP="00312621">
            <w:pPr>
              <w:tabs>
                <w:tab w:val="left" w:pos="720"/>
              </w:tabs>
              <w:jc w:val="center"/>
              <w:rPr>
                <w:rFonts w:ascii="National Book" w:hAnsi="National Book" w:cs="Arial"/>
                <w:color w:val="002060"/>
                <w:sz w:val="18"/>
                <w:szCs w:val="18"/>
              </w:rPr>
            </w:pPr>
            <w:r w:rsidRPr="00C338DC">
              <w:rPr>
                <w:rFonts w:ascii="National Book" w:hAnsi="National Book" w:cs="Arial"/>
                <w:color w:val="002060"/>
                <w:sz w:val="18"/>
                <w:szCs w:val="18"/>
              </w:rPr>
              <w:t>Division</w:t>
            </w:r>
          </w:p>
        </w:tc>
        <w:tc>
          <w:tcPr>
            <w:tcW w:w="47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C98639" w14:textId="77777777" w:rsidR="00CD5ABF" w:rsidRPr="00C338DC" w:rsidRDefault="00CD5ABF" w:rsidP="00312621">
            <w:pPr>
              <w:tabs>
                <w:tab w:val="left" w:pos="720"/>
              </w:tabs>
              <w:rPr>
                <w:rFonts w:ascii="National Book" w:hAnsi="National Book" w:cs="Arial"/>
                <w:color w:val="002060"/>
                <w:sz w:val="18"/>
                <w:szCs w:val="18"/>
              </w:rPr>
            </w:pPr>
            <w:r w:rsidRPr="00C338DC">
              <w:rPr>
                <w:rFonts w:ascii="National Book" w:hAnsi="National Book" w:cs="Arial"/>
                <w:color w:val="002060"/>
                <w:sz w:val="18"/>
                <w:szCs w:val="18"/>
              </w:rPr>
              <w:t>Notes on Transfer Coursework to Kent State</w:t>
            </w:r>
          </w:p>
        </w:tc>
      </w:tr>
      <w:tr w:rsidR="00CD5ABF" w:rsidRPr="00C338DC" w14:paraId="37CE761A" w14:textId="77777777" w:rsidTr="00093D4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BE0BD64" w14:textId="77777777" w:rsidR="00CD5ABF" w:rsidRPr="00C338DC" w:rsidRDefault="00CD5ABF" w:rsidP="00312621">
            <w:pPr>
              <w:tabs>
                <w:tab w:val="left" w:pos="720"/>
              </w:tabs>
              <w:rPr>
                <w:rFonts w:ascii="National Book" w:hAnsi="National Book" w:cs="Arial"/>
                <w:color w:val="FFFFFF" w:themeColor="background1"/>
                <w:sz w:val="22"/>
                <w:szCs w:val="22"/>
              </w:rPr>
            </w:pPr>
            <w:r w:rsidRPr="00C338DC">
              <w:rPr>
                <w:rFonts w:ascii="National Book" w:hAnsi="National Book" w:cs="Arial"/>
                <w:b/>
                <w:color w:val="FFFFFF" w:themeColor="background1"/>
                <w:sz w:val="22"/>
                <w:szCs w:val="22"/>
              </w:rPr>
              <w:t>Semester One: [14 Credit Hours] Columbus State Community College</w:t>
            </w:r>
          </w:p>
        </w:tc>
      </w:tr>
      <w:tr w:rsidR="00CD5ABF" w:rsidRPr="00C338DC" w14:paraId="4ECFA422"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69595F2" w14:textId="27D3B7EB" w:rsidR="00CD5ABF" w:rsidRPr="00C338DC" w:rsidRDefault="00CD5ABF" w:rsidP="00312621">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COLS</w:t>
            </w:r>
            <w:r w:rsidR="00847F8A" w:rsidRPr="00C338DC">
              <w:rPr>
                <w:rFonts w:ascii="National Book" w:hAnsi="National Book" w:cs="Arial"/>
                <w:color w:val="002060"/>
                <w:sz w:val="22"/>
                <w:szCs w:val="22"/>
              </w:rPr>
              <w:t>-</w:t>
            </w:r>
            <w:r w:rsidRPr="00C338DC">
              <w:rPr>
                <w:rFonts w:ascii="National Book" w:hAnsi="National Book" w:cs="Arial"/>
                <w:color w:val="002060"/>
                <w:sz w:val="22"/>
                <w:szCs w:val="22"/>
              </w:rPr>
              <w:t xml:space="preserve">1100 First Year Experience Seminar </w:t>
            </w:r>
          </w:p>
        </w:tc>
        <w:tc>
          <w:tcPr>
            <w:tcW w:w="697" w:type="dxa"/>
            <w:tcBorders>
              <w:top w:val="single" w:sz="4" w:space="0" w:color="auto"/>
              <w:left w:val="single" w:sz="4" w:space="0" w:color="auto"/>
              <w:bottom w:val="single" w:sz="4" w:space="0" w:color="auto"/>
              <w:right w:val="single" w:sz="4" w:space="0" w:color="auto"/>
            </w:tcBorders>
            <w:vAlign w:val="center"/>
          </w:tcPr>
          <w:p w14:paraId="33A617DE" w14:textId="77777777" w:rsidR="00CD5ABF" w:rsidRPr="00C338DC" w:rsidRDefault="00CD5ABF" w:rsidP="00312621">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05EE66E9" w14:textId="77777777" w:rsidR="00CD5ABF" w:rsidRPr="00C338DC" w:rsidRDefault="00CD5ABF" w:rsidP="00312621">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5EEA228" w14:textId="77777777" w:rsidR="00CD5ABF" w:rsidRPr="00C338DC" w:rsidRDefault="00CD5ABF" w:rsidP="00312621">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TRAN 1X000</w:t>
            </w:r>
          </w:p>
        </w:tc>
      </w:tr>
      <w:tr w:rsidR="00CD5ABF" w:rsidRPr="00C338DC" w14:paraId="7A4E32BA"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ED890C2" w14:textId="38A93956" w:rsidR="00CD5ABF" w:rsidRPr="00C338DC" w:rsidRDefault="00CD5ABF" w:rsidP="00312621">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NGL</w:t>
            </w:r>
            <w:r w:rsidR="00847F8A" w:rsidRPr="00C338DC">
              <w:rPr>
                <w:rFonts w:ascii="National Book" w:hAnsi="National Book" w:cs="Arial"/>
                <w:color w:val="002060"/>
                <w:sz w:val="22"/>
                <w:szCs w:val="22"/>
              </w:rPr>
              <w:t>-</w:t>
            </w:r>
            <w:r w:rsidRPr="00C338DC">
              <w:rPr>
                <w:rFonts w:ascii="National Book" w:hAnsi="National Book" w:cs="Arial"/>
                <w:color w:val="002060"/>
                <w:sz w:val="22"/>
                <w:szCs w:val="22"/>
              </w:rPr>
              <w:t>1100 Composition I</w:t>
            </w:r>
          </w:p>
        </w:tc>
        <w:tc>
          <w:tcPr>
            <w:tcW w:w="697" w:type="dxa"/>
            <w:tcBorders>
              <w:top w:val="single" w:sz="4" w:space="0" w:color="auto"/>
              <w:left w:val="single" w:sz="4" w:space="0" w:color="auto"/>
              <w:bottom w:val="single" w:sz="4" w:space="0" w:color="auto"/>
              <w:right w:val="single" w:sz="4" w:space="0" w:color="auto"/>
            </w:tcBorders>
            <w:vAlign w:val="center"/>
          </w:tcPr>
          <w:p w14:paraId="2536253D" w14:textId="77777777" w:rsidR="00CD5ABF" w:rsidRPr="00C338DC" w:rsidRDefault="00CD5ABF" w:rsidP="00312621">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93F68EF" w14:textId="77777777" w:rsidR="00CD5ABF" w:rsidRPr="00C338DC" w:rsidRDefault="00CD5ABF" w:rsidP="00312621">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00A94F27" w14:textId="31F2D541" w:rsidR="00CD5ABF" w:rsidRPr="00C338DC" w:rsidRDefault="00CD5ABF" w:rsidP="00312621">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NG 11011 (KCP1)</w:t>
            </w:r>
          </w:p>
        </w:tc>
      </w:tr>
      <w:tr w:rsidR="00CD5ABF" w:rsidRPr="00C338DC" w14:paraId="0EA42111"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4FD062E" w14:textId="3656A79D" w:rsidR="00CD5ABF" w:rsidRPr="00C338DC" w:rsidRDefault="00CD5ABF" w:rsidP="00312621">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ITST</w:t>
            </w:r>
            <w:r w:rsidR="00847F8A" w:rsidRPr="00C338DC">
              <w:rPr>
                <w:rFonts w:ascii="National Book" w:hAnsi="National Book" w:cs="Arial"/>
                <w:color w:val="002060"/>
                <w:sz w:val="22"/>
                <w:szCs w:val="22"/>
              </w:rPr>
              <w:t>-</w:t>
            </w:r>
            <w:r w:rsidRPr="00C338DC">
              <w:rPr>
                <w:rFonts w:ascii="National Book" w:hAnsi="National Book" w:cs="Arial"/>
                <w:color w:val="002060"/>
                <w:sz w:val="22"/>
                <w:szCs w:val="22"/>
              </w:rPr>
              <w:t>1101 IT Fundamentals</w:t>
            </w:r>
          </w:p>
        </w:tc>
        <w:tc>
          <w:tcPr>
            <w:tcW w:w="697" w:type="dxa"/>
            <w:tcBorders>
              <w:top w:val="single" w:sz="4" w:space="0" w:color="auto"/>
              <w:left w:val="single" w:sz="4" w:space="0" w:color="auto"/>
              <w:bottom w:val="single" w:sz="4" w:space="0" w:color="auto"/>
              <w:right w:val="single" w:sz="4" w:space="0" w:color="auto"/>
            </w:tcBorders>
            <w:vAlign w:val="center"/>
          </w:tcPr>
          <w:p w14:paraId="19E2D46D" w14:textId="77777777" w:rsidR="00CD5ABF" w:rsidRPr="00C338DC" w:rsidRDefault="00CD5ABF" w:rsidP="00312621">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2DFC188A" w14:textId="77777777" w:rsidR="00CD5ABF" w:rsidRPr="00C338DC" w:rsidRDefault="00CD5ABF" w:rsidP="00312621">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B462FCA" w14:textId="77777777" w:rsidR="00CD5ABF" w:rsidRPr="00C338DC" w:rsidRDefault="00CD5ABF" w:rsidP="00312621">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IT 1X000</w:t>
            </w:r>
          </w:p>
        </w:tc>
      </w:tr>
      <w:tr w:rsidR="00CD5ABF" w:rsidRPr="00C338DC" w14:paraId="58875612"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99543FF" w14:textId="18755382" w:rsidR="00CD5ABF" w:rsidRPr="00C338DC" w:rsidRDefault="00CD5ABF" w:rsidP="00312621">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MATH</w:t>
            </w:r>
            <w:r w:rsidR="00847F8A" w:rsidRPr="00C338DC">
              <w:rPr>
                <w:rFonts w:ascii="National Book" w:hAnsi="National Book" w:cs="Arial"/>
                <w:color w:val="002060"/>
                <w:sz w:val="22"/>
                <w:szCs w:val="22"/>
              </w:rPr>
              <w:t>-</w:t>
            </w:r>
            <w:r w:rsidRPr="00C338DC">
              <w:rPr>
                <w:rFonts w:ascii="National Book" w:hAnsi="National Book" w:cs="Arial"/>
                <w:color w:val="002060"/>
                <w:sz w:val="22"/>
                <w:szCs w:val="22"/>
              </w:rPr>
              <w:t xml:space="preserve">1148 College Algebra </w:t>
            </w:r>
          </w:p>
        </w:tc>
        <w:tc>
          <w:tcPr>
            <w:tcW w:w="697" w:type="dxa"/>
            <w:tcBorders>
              <w:top w:val="single" w:sz="4" w:space="0" w:color="auto"/>
              <w:left w:val="single" w:sz="4" w:space="0" w:color="auto"/>
              <w:bottom w:val="single" w:sz="4" w:space="0" w:color="auto"/>
              <w:right w:val="single" w:sz="4" w:space="0" w:color="auto"/>
            </w:tcBorders>
            <w:vAlign w:val="center"/>
          </w:tcPr>
          <w:p w14:paraId="7E5E57AA" w14:textId="77777777" w:rsidR="00CD5ABF" w:rsidRPr="00C338DC" w:rsidRDefault="00CD5ABF" w:rsidP="00312621">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04560049" w14:textId="77777777" w:rsidR="00CD5ABF" w:rsidRPr="00C338DC" w:rsidRDefault="00CD5ABF" w:rsidP="00312621">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25596CE" w14:textId="4BEBE80B" w:rsidR="00CD5ABF" w:rsidRPr="00C338DC" w:rsidRDefault="00CD5ABF" w:rsidP="00312621">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MATH 11010 (KMCR)</w:t>
            </w:r>
          </w:p>
        </w:tc>
      </w:tr>
      <w:tr w:rsidR="00CD5ABF" w:rsidRPr="00C338DC" w14:paraId="41E7CFB4"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AFDC67B" w14:textId="7EE32B99" w:rsidR="00CD5ABF" w:rsidRPr="00C338DC" w:rsidRDefault="00CD5ABF" w:rsidP="00312621">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MEC</w:t>
            </w:r>
            <w:r w:rsidR="00847F8A" w:rsidRPr="00C338DC">
              <w:rPr>
                <w:rFonts w:ascii="National Book" w:hAnsi="National Book" w:cs="Arial"/>
                <w:color w:val="002060"/>
                <w:sz w:val="22"/>
                <w:szCs w:val="22"/>
              </w:rPr>
              <w:t>-</w:t>
            </w:r>
            <w:r w:rsidRPr="00C338DC">
              <w:rPr>
                <w:rFonts w:ascii="National Book" w:hAnsi="National Book" w:cs="Arial"/>
                <w:color w:val="002060"/>
                <w:sz w:val="22"/>
                <w:szCs w:val="22"/>
              </w:rPr>
              <w:t>1250 Motors and Control Logic</w:t>
            </w:r>
          </w:p>
        </w:tc>
        <w:tc>
          <w:tcPr>
            <w:tcW w:w="697" w:type="dxa"/>
            <w:tcBorders>
              <w:top w:val="single" w:sz="4" w:space="0" w:color="auto"/>
              <w:left w:val="single" w:sz="4" w:space="0" w:color="auto"/>
              <w:bottom w:val="single" w:sz="4" w:space="0" w:color="auto"/>
              <w:right w:val="single" w:sz="4" w:space="0" w:color="auto"/>
            </w:tcBorders>
            <w:vAlign w:val="center"/>
          </w:tcPr>
          <w:p w14:paraId="54B443A2" w14:textId="77777777" w:rsidR="00CD5ABF" w:rsidRPr="00C338DC" w:rsidRDefault="00CD5ABF" w:rsidP="00312621">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22938DB9" w14:textId="0308EFD5" w:rsidR="00CD5ABF" w:rsidRPr="00C338DC" w:rsidRDefault="00CD5ABF" w:rsidP="00312621">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1B0ACF4" w14:textId="0D4E4FC6" w:rsidR="00CD5ABF" w:rsidRPr="00C338DC" w:rsidRDefault="00225187" w:rsidP="00312621">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NGT 2X000</w:t>
            </w:r>
            <w:r w:rsidR="00906DB3" w:rsidRPr="00C338DC">
              <w:rPr>
                <w:rFonts w:ascii="National Book" w:hAnsi="National Book" w:cs="Arial"/>
                <w:color w:val="002060"/>
                <w:sz w:val="22"/>
                <w:szCs w:val="22"/>
              </w:rPr>
              <w:t xml:space="preserve"> (Applied Elective)</w:t>
            </w:r>
          </w:p>
        </w:tc>
      </w:tr>
      <w:tr w:rsidR="00CD5ABF" w:rsidRPr="00C338DC" w14:paraId="333893B0" w14:textId="77777777" w:rsidTr="00093D4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517F5AB" w14:textId="77777777" w:rsidR="00CD5ABF" w:rsidRPr="00C338DC" w:rsidRDefault="00CD5ABF" w:rsidP="00312621">
            <w:pPr>
              <w:tabs>
                <w:tab w:val="left" w:pos="720"/>
              </w:tabs>
              <w:rPr>
                <w:rFonts w:ascii="National Book" w:hAnsi="National Book" w:cs="Arial"/>
                <w:b/>
                <w:color w:val="FFFFFF" w:themeColor="background1"/>
                <w:sz w:val="22"/>
                <w:szCs w:val="22"/>
              </w:rPr>
            </w:pPr>
            <w:r w:rsidRPr="00C338DC">
              <w:rPr>
                <w:rFonts w:ascii="National Book" w:hAnsi="National Book" w:cs="Arial"/>
                <w:b/>
                <w:color w:val="FFFFFF" w:themeColor="background1"/>
                <w:sz w:val="22"/>
                <w:szCs w:val="22"/>
              </w:rPr>
              <w:t>Semester Two: [18 Credit Hours] Columbus State Community College</w:t>
            </w:r>
          </w:p>
        </w:tc>
      </w:tr>
      <w:tr w:rsidR="00CD5ABF" w:rsidRPr="00C338DC" w14:paraId="269C691D"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C869670" w14:textId="38A72B03" w:rsidR="00CD5ABF" w:rsidRPr="00C338DC" w:rsidRDefault="00CD5ABF" w:rsidP="00312621">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ET</w:t>
            </w:r>
            <w:r w:rsidR="00847F8A" w:rsidRPr="00C338DC">
              <w:rPr>
                <w:rFonts w:ascii="National Book" w:hAnsi="National Book" w:cs="Arial"/>
                <w:color w:val="002060"/>
                <w:sz w:val="22"/>
                <w:szCs w:val="22"/>
              </w:rPr>
              <w:t>-</w:t>
            </w:r>
            <w:r w:rsidRPr="00C338DC">
              <w:rPr>
                <w:rFonts w:ascii="National Book" w:hAnsi="National Book" w:cs="Arial"/>
                <w:color w:val="002060"/>
                <w:sz w:val="22"/>
                <w:szCs w:val="22"/>
              </w:rPr>
              <w:t>1105 Basic DC Electronic Systems</w:t>
            </w:r>
          </w:p>
        </w:tc>
        <w:tc>
          <w:tcPr>
            <w:tcW w:w="697" w:type="dxa"/>
            <w:tcBorders>
              <w:top w:val="single" w:sz="4" w:space="0" w:color="auto"/>
              <w:left w:val="single" w:sz="4" w:space="0" w:color="auto"/>
              <w:bottom w:val="single" w:sz="4" w:space="0" w:color="auto"/>
              <w:right w:val="single" w:sz="4" w:space="0" w:color="auto"/>
            </w:tcBorders>
            <w:vAlign w:val="center"/>
          </w:tcPr>
          <w:p w14:paraId="724615CF" w14:textId="77777777" w:rsidR="00CD5ABF" w:rsidRPr="00C338DC" w:rsidRDefault="00CD5ABF" w:rsidP="00312621">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5BF9F36" w14:textId="77777777" w:rsidR="00CD5ABF" w:rsidRPr="00C338DC" w:rsidRDefault="00CD5ABF" w:rsidP="00312621">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34B9B95" w14:textId="3431C823" w:rsidR="00CD5ABF" w:rsidRPr="00C338DC" w:rsidRDefault="00CD5ABF" w:rsidP="00312621">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ERT 12000 (Applied Elective)</w:t>
            </w:r>
          </w:p>
        </w:tc>
      </w:tr>
      <w:tr w:rsidR="007E1B8A" w:rsidRPr="00C338DC" w14:paraId="1D933925"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2D2AC73" w14:textId="30205342"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ET</w:t>
            </w:r>
            <w:r w:rsidR="00D17226" w:rsidRPr="00C338DC">
              <w:rPr>
                <w:rFonts w:ascii="National Book" w:hAnsi="National Book" w:cs="Arial"/>
                <w:color w:val="002060"/>
                <w:sz w:val="22"/>
                <w:szCs w:val="22"/>
              </w:rPr>
              <w:t>-</w:t>
            </w:r>
            <w:r w:rsidRPr="00C338DC">
              <w:rPr>
                <w:rFonts w:ascii="National Book" w:hAnsi="National Book" w:cs="Arial"/>
                <w:color w:val="002060"/>
                <w:sz w:val="22"/>
                <w:szCs w:val="22"/>
              </w:rPr>
              <w:t>1125 Basic AC Electronic Systems</w:t>
            </w:r>
          </w:p>
        </w:tc>
        <w:tc>
          <w:tcPr>
            <w:tcW w:w="697" w:type="dxa"/>
            <w:tcBorders>
              <w:top w:val="single" w:sz="4" w:space="0" w:color="auto"/>
              <w:left w:val="single" w:sz="4" w:space="0" w:color="auto"/>
              <w:bottom w:val="single" w:sz="4" w:space="0" w:color="auto"/>
              <w:right w:val="single" w:sz="4" w:space="0" w:color="auto"/>
            </w:tcBorders>
            <w:vAlign w:val="center"/>
          </w:tcPr>
          <w:p w14:paraId="072E8DB9" w14:textId="3DD29C07" w:rsidR="007E1B8A" w:rsidRPr="00C338DC" w:rsidRDefault="007E1B8A" w:rsidP="007E1B8A">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FFFB2CC" w14:textId="77777777" w:rsidR="007E1B8A" w:rsidRPr="00C338DC" w:rsidRDefault="007E1B8A" w:rsidP="007E1B8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F7B059E" w14:textId="74D7ADE5"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ERT 12001 (Applied Elective)</w:t>
            </w:r>
          </w:p>
        </w:tc>
      </w:tr>
      <w:tr w:rsidR="007E1B8A" w:rsidRPr="00C338DC" w14:paraId="248AD1EF"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B01D389" w14:textId="66F6CE28"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NGT</w:t>
            </w:r>
            <w:r w:rsidR="00D17226" w:rsidRPr="00C338DC">
              <w:rPr>
                <w:rFonts w:ascii="National Book" w:hAnsi="National Book" w:cs="Arial"/>
                <w:color w:val="002060"/>
                <w:sz w:val="22"/>
                <w:szCs w:val="22"/>
              </w:rPr>
              <w:t>-</w:t>
            </w:r>
            <w:r w:rsidRPr="00C338DC">
              <w:rPr>
                <w:rFonts w:ascii="National Book" w:hAnsi="National Book" w:cs="Arial"/>
                <w:color w:val="002060"/>
                <w:sz w:val="22"/>
                <w:szCs w:val="22"/>
              </w:rPr>
              <w:t>1115 Engineering Graphics</w:t>
            </w:r>
          </w:p>
        </w:tc>
        <w:tc>
          <w:tcPr>
            <w:tcW w:w="697" w:type="dxa"/>
            <w:tcBorders>
              <w:top w:val="single" w:sz="4" w:space="0" w:color="auto"/>
              <w:left w:val="single" w:sz="4" w:space="0" w:color="auto"/>
              <w:bottom w:val="single" w:sz="4" w:space="0" w:color="auto"/>
              <w:right w:val="single" w:sz="4" w:space="0" w:color="auto"/>
            </w:tcBorders>
            <w:vAlign w:val="center"/>
          </w:tcPr>
          <w:p w14:paraId="501CF520" w14:textId="77777777" w:rsidR="007E1B8A" w:rsidRPr="00C338DC" w:rsidRDefault="007E1B8A" w:rsidP="007E1B8A">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1F4BBF9" w14:textId="77777777" w:rsidR="007E1B8A" w:rsidRPr="00C338DC" w:rsidRDefault="007E1B8A" w:rsidP="007E1B8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24DBEFCA" w14:textId="11371977"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MERT 12000 (Applied Elective)</w:t>
            </w:r>
          </w:p>
        </w:tc>
      </w:tr>
      <w:tr w:rsidR="007E1B8A" w:rsidRPr="00C338DC" w14:paraId="549C1B45"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CA4751E" w14:textId="7DB8DA7B"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PHYS</w:t>
            </w:r>
            <w:r w:rsidR="00D17226" w:rsidRPr="00C338DC">
              <w:rPr>
                <w:rFonts w:ascii="National Book" w:hAnsi="National Book" w:cs="Arial"/>
                <w:color w:val="002060"/>
                <w:sz w:val="22"/>
                <w:szCs w:val="22"/>
              </w:rPr>
              <w:t>-</w:t>
            </w:r>
            <w:r w:rsidRPr="00C338DC">
              <w:rPr>
                <w:rFonts w:ascii="National Book" w:hAnsi="National Book" w:cs="Arial"/>
                <w:color w:val="002060"/>
                <w:sz w:val="22"/>
                <w:szCs w:val="22"/>
              </w:rPr>
              <w:t>1200 Introductory Algebra-Based Physics I</w:t>
            </w:r>
          </w:p>
        </w:tc>
        <w:tc>
          <w:tcPr>
            <w:tcW w:w="697" w:type="dxa"/>
            <w:tcBorders>
              <w:top w:val="single" w:sz="4" w:space="0" w:color="auto"/>
              <w:left w:val="single" w:sz="4" w:space="0" w:color="auto"/>
              <w:bottom w:val="single" w:sz="4" w:space="0" w:color="auto"/>
              <w:right w:val="single" w:sz="4" w:space="0" w:color="auto"/>
            </w:tcBorders>
            <w:vAlign w:val="center"/>
          </w:tcPr>
          <w:p w14:paraId="4C2E020C" w14:textId="77777777" w:rsidR="007E1B8A" w:rsidRPr="00C338DC" w:rsidRDefault="007E1B8A" w:rsidP="007E1B8A">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5</w:t>
            </w:r>
          </w:p>
        </w:tc>
        <w:tc>
          <w:tcPr>
            <w:tcW w:w="810" w:type="dxa"/>
            <w:tcBorders>
              <w:top w:val="single" w:sz="4" w:space="0" w:color="auto"/>
              <w:left w:val="single" w:sz="4" w:space="0" w:color="auto"/>
              <w:bottom w:val="single" w:sz="4" w:space="0" w:color="auto"/>
              <w:right w:val="single" w:sz="4" w:space="0" w:color="auto"/>
            </w:tcBorders>
            <w:vAlign w:val="center"/>
          </w:tcPr>
          <w:p w14:paraId="1C1173D5" w14:textId="77777777" w:rsidR="007E1B8A" w:rsidRPr="00C338DC" w:rsidRDefault="007E1B8A" w:rsidP="007E1B8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4957450" w14:textId="3A693B30"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 xml:space="preserve">PHY 13001 </w:t>
            </w:r>
            <w:r w:rsidR="00A91EF1" w:rsidRPr="00C338DC">
              <w:rPr>
                <w:rFonts w:ascii="National Book" w:hAnsi="National Book" w:cs="Arial"/>
                <w:color w:val="002060"/>
                <w:sz w:val="22"/>
                <w:szCs w:val="22"/>
              </w:rPr>
              <w:t>(KBS)</w:t>
            </w:r>
            <w:r w:rsidRPr="00C338DC">
              <w:rPr>
                <w:rFonts w:ascii="National Book" w:hAnsi="National Book" w:cs="Arial"/>
                <w:color w:val="002060"/>
                <w:sz w:val="22"/>
                <w:szCs w:val="22"/>
              </w:rPr>
              <w:t xml:space="preserve"> and PHY 13021 (KBS, KLAB)</w:t>
            </w:r>
          </w:p>
        </w:tc>
      </w:tr>
      <w:tr w:rsidR="007E1B8A" w:rsidRPr="00C338DC" w14:paraId="1A97C872"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CF09BA" w14:textId="44EE0A24"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MEC</w:t>
            </w:r>
            <w:r w:rsidR="00183CEE" w:rsidRPr="00C338DC">
              <w:rPr>
                <w:rFonts w:ascii="National Book" w:hAnsi="National Book" w:cs="Arial"/>
                <w:color w:val="002060"/>
                <w:sz w:val="22"/>
                <w:szCs w:val="22"/>
              </w:rPr>
              <w:t>-</w:t>
            </w:r>
            <w:r w:rsidRPr="00C338DC">
              <w:rPr>
                <w:rFonts w:ascii="National Book" w:hAnsi="National Book" w:cs="Arial"/>
                <w:color w:val="002060"/>
                <w:sz w:val="22"/>
                <w:szCs w:val="22"/>
              </w:rPr>
              <w:t>1251 Control Logic and PLC’s I</w:t>
            </w:r>
          </w:p>
        </w:tc>
        <w:tc>
          <w:tcPr>
            <w:tcW w:w="697" w:type="dxa"/>
            <w:tcBorders>
              <w:top w:val="single" w:sz="4" w:space="0" w:color="auto"/>
              <w:left w:val="single" w:sz="4" w:space="0" w:color="auto"/>
              <w:bottom w:val="single" w:sz="4" w:space="0" w:color="auto"/>
              <w:right w:val="single" w:sz="4" w:space="0" w:color="auto"/>
            </w:tcBorders>
            <w:vAlign w:val="center"/>
          </w:tcPr>
          <w:p w14:paraId="38B4C803" w14:textId="77777777" w:rsidR="007E1B8A" w:rsidRPr="00C338DC" w:rsidRDefault="007E1B8A" w:rsidP="007E1B8A">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0A69F1B6" w14:textId="77777777" w:rsidR="007E1B8A" w:rsidRPr="00C338DC" w:rsidRDefault="007E1B8A" w:rsidP="007E1B8A">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vAlign w:val="center"/>
          </w:tcPr>
          <w:p w14:paraId="1D6A85B2" w14:textId="72106A04"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NGR 33031 (Concentration Elective)</w:t>
            </w:r>
          </w:p>
        </w:tc>
      </w:tr>
      <w:tr w:rsidR="007E1B8A" w:rsidRPr="00C338DC" w14:paraId="0A1CDA24" w14:textId="77777777" w:rsidTr="00093D4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BF17B87" w14:textId="56B3A5EC" w:rsidR="007E1B8A" w:rsidRPr="00C338DC" w:rsidRDefault="007E1B8A" w:rsidP="007E1B8A">
            <w:pPr>
              <w:tabs>
                <w:tab w:val="left" w:pos="720"/>
              </w:tabs>
              <w:rPr>
                <w:rFonts w:ascii="National Book" w:hAnsi="National Book" w:cs="Arial"/>
                <w:b/>
                <w:color w:val="FFFFFF" w:themeColor="background1"/>
                <w:sz w:val="22"/>
                <w:szCs w:val="22"/>
              </w:rPr>
            </w:pPr>
            <w:r w:rsidRPr="00C338DC">
              <w:rPr>
                <w:rFonts w:ascii="National Book" w:hAnsi="National Book" w:cs="Arial"/>
                <w:b/>
                <w:color w:val="FFFFFF" w:themeColor="background1"/>
                <w:sz w:val="22"/>
                <w:szCs w:val="22"/>
              </w:rPr>
              <w:t>Semester Three: [15 Credit Hours] Columbus State Community College</w:t>
            </w:r>
          </w:p>
        </w:tc>
      </w:tr>
      <w:tr w:rsidR="007E1B8A" w:rsidRPr="00C338DC" w14:paraId="5E16FB72"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FE9405E" w14:textId="77DF2DF4"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ET</w:t>
            </w:r>
            <w:r w:rsidR="00183CEE" w:rsidRPr="00C338DC">
              <w:rPr>
                <w:rFonts w:ascii="National Book" w:hAnsi="National Book" w:cs="Arial"/>
                <w:color w:val="002060"/>
                <w:sz w:val="22"/>
                <w:szCs w:val="22"/>
              </w:rPr>
              <w:t>-</w:t>
            </w:r>
            <w:r w:rsidRPr="00C338DC">
              <w:rPr>
                <w:rFonts w:ascii="National Book" w:hAnsi="National Book" w:cs="Arial"/>
                <w:color w:val="002060"/>
                <w:sz w:val="22"/>
                <w:szCs w:val="22"/>
              </w:rPr>
              <w:t>1115 Basic Digital Systems</w:t>
            </w:r>
          </w:p>
        </w:tc>
        <w:tc>
          <w:tcPr>
            <w:tcW w:w="697" w:type="dxa"/>
            <w:tcBorders>
              <w:top w:val="single" w:sz="4" w:space="0" w:color="auto"/>
              <w:left w:val="single" w:sz="4" w:space="0" w:color="auto"/>
              <w:bottom w:val="single" w:sz="4" w:space="0" w:color="auto"/>
              <w:right w:val="single" w:sz="4" w:space="0" w:color="auto"/>
            </w:tcBorders>
            <w:vAlign w:val="center"/>
          </w:tcPr>
          <w:p w14:paraId="02570CDA" w14:textId="77777777" w:rsidR="007E1B8A" w:rsidRPr="00C338DC" w:rsidRDefault="007E1B8A" w:rsidP="007E1B8A">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6094AB3C" w14:textId="77777777" w:rsidR="007E1B8A" w:rsidRPr="00C338DC" w:rsidRDefault="007E1B8A" w:rsidP="007E1B8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427A04CD" w14:textId="7AC00386"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ERT 12001 (Applied Elective)</w:t>
            </w:r>
          </w:p>
        </w:tc>
      </w:tr>
      <w:tr w:rsidR="007E1B8A" w:rsidRPr="00C338DC" w14:paraId="79C3A7A1"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2B92F7D" w14:textId="62535A2A"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ET</w:t>
            </w:r>
            <w:r w:rsidR="006E3131" w:rsidRPr="00C338DC">
              <w:rPr>
                <w:rFonts w:ascii="National Book" w:hAnsi="National Book" w:cs="Arial"/>
                <w:color w:val="002060"/>
                <w:sz w:val="22"/>
                <w:szCs w:val="22"/>
              </w:rPr>
              <w:t>-</w:t>
            </w:r>
            <w:r w:rsidRPr="00C338DC">
              <w:rPr>
                <w:rFonts w:ascii="National Book" w:hAnsi="National Book" w:cs="Arial"/>
                <w:color w:val="002060"/>
                <w:sz w:val="22"/>
                <w:szCs w:val="22"/>
              </w:rPr>
              <w:t>2235 Data Acquisition Systems</w:t>
            </w:r>
          </w:p>
        </w:tc>
        <w:tc>
          <w:tcPr>
            <w:tcW w:w="697" w:type="dxa"/>
            <w:tcBorders>
              <w:top w:val="single" w:sz="4" w:space="0" w:color="auto"/>
              <w:left w:val="single" w:sz="4" w:space="0" w:color="auto"/>
              <w:bottom w:val="single" w:sz="4" w:space="0" w:color="auto"/>
              <w:right w:val="single" w:sz="4" w:space="0" w:color="auto"/>
            </w:tcBorders>
            <w:vAlign w:val="center"/>
          </w:tcPr>
          <w:p w14:paraId="055F978B" w14:textId="77777777" w:rsidR="007E1B8A" w:rsidRPr="00C338DC" w:rsidRDefault="007E1B8A" w:rsidP="007E1B8A">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F456DC3" w14:textId="77777777" w:rsidR="007E1B8A" w:rsidRPr="00C338DC" w:rsidRDefault="007E1B8A" w:rsidP="007E1B8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6590A981" w14:textId="77777777"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ERT 2X000 (Applied Elective)</w:t>
            </w:r>
          </w:p>
        </w:tc>
      </w:tr>
      <w:tr w:rsidR="007E1B8A" w:rsidRPr="00C338DC" w14:paraId="0D49374D"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8025DEA" w14:textId="3006F679" w:rsidR="007E1B8A" w:rsidRPr="00C338DC" w:rsidRDefault="007E1B8A" w:rsidP="007E1B8A">
            <w:pPr>
              <w:tabs>
                <w:tab w:val="left" w:pos="720"/>
              </w:tabs>
              <w:rPr>
                <w:rFonts w:ascii="National Book" w:hAnsi="National Book" w:cs="Arial"/>
                <w:color w:val="002060"/>
                <w:sz w:val="22"/>
                <w:szCs w:val="22"/>
              </w:rPr>
            </w:pPr>
            <w:bookmarkStart w:id="0" w:name="_Hlk55203157"/>
            <w:r w:rsidRPr="00C338DC">
              <w:rPr>
                <w:rFonts w:ascii="National Book" w:hAnsi="National Book" w:cs="Arial"/>
                <w:color w:val="002060"/>
                <w:sz w:val="22"/>
                <w:szCs w:val="22"/>
              </w:rPr>
              <w:t>MECH</w:t>
            </w:r>
            <w:r w:rsidR="006E3131" w:rsidRPr="00C338DC">
              <w:rPr>
                <w:rFonts w:ascii="National Book" w:hAnsi="National Book" w:cs="Arial"/>
                <w:color w:val="002060"/>
                <w:sz w:val="22"/>
                <w:szCs w:val="22"/>
              </w:rPr>
              <w:t>-</w:t>
            </w:r>
            <w:r w:rsidRPr="00C338DC">
              <w:rPr>
                <w:rFonts w:ascii="National Book" w:hAnsi="National Book" w:cs="Arial"/>
                <w:color w:val="002060"/>
                <w:sz w:val="22"/>
                <w:szCs w:val="22"/>
              </w:rPr>
              <w:t>1240 Machine Tools</w:t>
            </w:r>
          </w:p>
        </w:tc>
        <w:tc>
          <w:tcPr>
            <w:tcW w:w="697" w:type="dxa"/>
            <w:tcBorders>
              <w:top w:val="single" w:sz="4" w:space="0" w:color="auto"/>
              <w:left w:val="single" w:sz="4" w:space="0" w:color="auto"/>
              <w:bottom w:val="single" w:sz="4" w:space="0" w:color="auto"/>
              <w:right w:val="single" w:sz="4" w:space="0" w:color="auto"/>
            </w:tcBorders>
            <w:vAlign w:val="center"/>
          </w:tcPr>
          <w:p w14:paraId="5DD984B7" w14:textId="77777777" w:rsidR="007E1B8A" w:rsidRPr="00C338DC" w:rsidRDefault="007E1B8A" w:rsidP="007E1B8A">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CC54ED9" w14:textId="77777777" w:rsidR="007E1B8A" w:rsidRPr="00C338DC" w:rsidRDefault="007E1B8A" w:rsidP="007E1B8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86ECA07" w14:textId="3354376C"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MERT 12004 (Applied Elective)</w:t>
            </w:r>
          </w:p>
        </w:tc>
      </w:tr>
      <w:tr w:rsidR="007E1B8A" w:rsidRPr="00C338DC" w14:paraId="14E45911"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CDB46C2" w14:textId="70370AA0"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MECH</w:t>
            </w:r>
            <w:r w:rsidR="006E3131" w:rsidRPr="00C338DC">
              <w:rPr>
                <w:rFonts w:ascii="National Book" w:hAnsi="National Book" w:cs="Arial"/>
                <w:color w:val="002060"/>
                <w:sz w:val="22"/>
                <w:szCs w:val="22"/>
              </w:rPr>
              <w:t>-</w:t>
            </w:r>
            <w:r w:rsidRPr="00C338DC">
              <w:rPr>
                <w:rFonts w:ascii="National Book" w:hAnsi="National Book" w:cs="Arial"/>
                <w:color w:val="002060"/>
                <w:sz w:val="22"/>
                <w:szCs w:val="22"/>
              </w:rPr>
              <w:t>2243 Robotics</w:t>
            </w:r>
          </w:p>
        </w:tc>
        <w:tc>
          <w:tcPr>
            <w:tcW w:w="697" w:type="dxa"/>
            <w:tcBorders>
              <w:top w:val="single" w:sz="4" w:space="0" w:color="auto"/>
              <w:left w:val="single" w:sz="4" w:space="0" w:color="auto"/>
              <w:bottom w:val="single" w:sz="4" w:space="0" w:color="auto"/>
              <w:right w:val="single" w:sz="4" w:space="0" w:color="auto"/>
            </w:tcBorders>
            <w:vAlign w:val="center"/>
          </w:tcPr>
          <w:p w14:paraId="13366CC0" w14:textId="77777777" w:rsidR="007E1B8A" w:rsidRPr="00C338DC" w:rsidRDefault="007E1B8A" w:rsidP="007E1B8A">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29F6C749" w14:textId="77777777" w:rsidR="007E1B8A" w:rsidRPr="00C338DC" w:rsidRDefault="007E1B8A" w:rsidP="007E1B8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B480492" w14:textId="77777777"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NGT 2X000 (Applied Elective)</w:t>
            </w:r>
          </w:p>
        </w:tc>
      </w:tr>
      <w:tr w:rsidR="007E1B8A" w:rsidRPr="00C338DC" w14:paraId="0B1D6A60"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73996C1" w14:textId="437E91B0" w:rsidR="007E1B8A" w:rsidRPr="00C338DC" w:rsidRDefault="007E1B8A" w:rsidP="007E1B8A">
            <w:pPr>
              <w:tabs>
                <w:tab w:val="left" w:pos="720"/>
              </w:tabs>
              <w:spacing w:line="276" w:lineRule="auto"/>
              <w:rPr>
                <w:rFonts w:ascii="National Book" w:hAnsi="National Book" w:cs="Arial"/>
                <w:iCs/>
                <w:color w:val="002060"/>
                <w:sz w:val="22"/>
                <w:szCs w:val="22"/>
                <w:shd w:val="clear" w:color="auto" w:fill="FFFFFF"/>
              </w:rPr>
            </w:pPr>
            <w:r w:rsidRPr="00C338DC">
              <w:rPr>
                <w:rFonts w:ascii="National Book" w:hAnsi="National Book" w:cs="Arial"/>
                <w:iCs/>
                <w:color w:val="002060"/>
                <w:sz w:val="22"/>
                <w:szCs w:val="22"/>
                <w:shd w:val="clear" w:color="auto" w:fill="FFFFFF"/>
              </w:rPr>
              <w:t>EMEC</w:t>
            </w:r>
            <w:r w:rsidR="00DF45F9" w:rsidRPr="00C338DC">
              <w:rPr>
                <w:rFonts w:ascii="National Book" w:hAnsi="National Book" w:cs="Arial"/>
                <w:iCs/>
                <w:color w:val="002060"/>
                <w:sz w:val="22"/>
                <w:szCs w:val="22"/>
                <w:shd w:val="clear" w:color="auto" w:fill="FFFFFF"/>
              </w:rPr>
              <w:t>-</w:t>
            </w:r>
            <w:r w:rsidRPr="00C338DC">
              <w:rPr>
                <w:rFonts w:ascii="National Book" w:hAnsi="National Book" w:cs="Arial"/>
                <w:iCs/>
                <w:color w:val="002060"/>
                <w:sz w:val="22"/>
                <w:szCs w:val="22"/>
                <w:shd w:val="clear" w:color="auto" w:fill="FFFFFF"/>
              </w:rPr>
              <w:t>1252 Control Logic and PLC’s II</w:t>
            </w:r>
          </w:p>
        </w:tc>
        <w:tc>
          <w:tcPr>
            <w:tcW w:w="697" w:type="dxa"/>
            <w:tcBorders>
              <w:top w:val="single" w:sz="4" w:space="0" w:color="auto"/>
              <w:left w:val="single" w:sz="4" w:space="0" w:color="auto"/>
              <w:bottom w:val="single" w:sz="4" w:space="0" w:color="auto"/>
              <w:right w:val="single" w:sz="4" w:space="0" w:color="auto"/>
            </w:tcBorders>
            <w:vAlign w:val="center"/>
          </w:tcPr>
          <w:p w14:paraId="175918B9" w14:textId="77777777" w:rsidR="007E1B8A" w:rsidRPr="00C338DC" w:rsidRDefault="007E1B8A" w:rsidP="007E1B8A">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501623EF" w14:textId="77777777" w:rsidR="007E1B8A" w:rsidRPr="00C338DC" w:rsidRDefault="007E1B8A" w:rsidP="007E1B8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C6D6089" w14:textId="77777777" w:rsidR="007E1B8A" w:rsidRPr="00C338DC" w:rsidRDefault="007E1B8A" w:rsidP="007E1B8A">
            <w:pPr>
              <w:tabs>
                <w:tab w:val="left" w:pos="720"/>
              </w:tabs>
              <w:spacing w:line="276" w:lineRule="auto"/>
              <w:rPr>
                <w:rFonts w:ascii="National Book" w:hAnsi="National Book" w:cs="Arial"/>
                <w:color w:val="002060"/>
                <w:sz w:val="22"/>
                <w:szCs w:val="22"/>
              </w:rPr>
            </w:pPr>
            <w:r w:rsidRPr="00C338DC">
              <w:rPr>
                <w:rFonts w:ascii="National Book" w:hAnsi="National Book" w:cs="Arial"/>
                <w:color w:val="002060"/>
                <w:sz w:val="22"/>
                <w:szCs w:val="22"/>
              </w:rPr>
              <w:t>EERT 2X000 (Applied Elective)</w:t>
            </w:r>
          </w:p>
        </w:tc>
      </w:tr>
      <w:bookmarkEnd w:id="0"/>
      <w:tr w:rsidR="007E1B8A" w:rsidRPr="00C338DC" w14:paraId="7E4520BF" w14:textId="77777777" w:rsidTr="00093D4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2868912" w14:textId="77777777" w:rsidR="007E1B8A" w:rsidRPr="00C338DC" w:rsidRDefault="007E1B8A" w:rsidP="007E1B8A">
            <w:pPr>
              <w:tabs>
                <w:tab w:val="left" w:pos="720"/>
              </w:tabs>
              <w:rPr>
                <w:rFonts w:ascii="National Book" w:hAnsi="National Book" w:cs="Arial"/>
                <w:b/>
                <w:color w:val="FFFFFF" w:themeColor="background1"/>
                <w:sz w:val="22"/>
                <w:szCs w:val="22"/>
              </w:rPr>
            </w:pPr>
            <w:r w:rsidRPr="00C338DC">
              <w:rPr>
                <w:rFonts w:ascii="National Book" w:hAnsi="National Book" w:cs="Arial"/>
                <w:b/>
                <w:color w:val="FFFFFF" w:themeColor="background1"/>
                <w:sz w:val="22"/>
                <w:szCs w:val="22"/>
              </w:rPr>
              <w:t>Semester Four: [15 Credit Hours] Columbus State Community College</w:t>
            </w:r>
          </w:p>
        </w:tc>
      </w:tr>
      <w:tr w:rsidR="007E1B8A" w:rsidRPr="00C338DC" w14:paraId="057E17C7"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D063BD8" w14:textId="68EB765C" w:rsidR="007E1B8A" w:rsidRPr="00C338DC" w:rsidRDefault="007E1B8A" w:rsidP="007E1B8A">
            <w:pPr>
              <w:tabs>
                <w:tab w:val="left" w:pos="720"/>
              </w:tabs>
              <w:rPr>
                <w:rFonts w:ascii="National Book" w:hAnsi="National Book" w:cs="Arial"/>
                <w:color w:val="002060"/>
                <w:sz w:val="22"/>
                <w:szCs w:val="22"/>
              </w:rPr>
            </w:pPr>
            <w:bookmarkStart w:id="1" w:name="_Hlk55203533"/>
            <w:r w:rsidRPr="00C338DC">
              <w:rPr>
                <w:rFonts w:ascii="National Book" w:hAnsi="National Book" w:cs="Arial"/>
                <w:color w:val="002060"/>
                <w:sz w:val="22"/>
                <w:szCs w:val="22"/>
              </w:rPr>
              <w:t>COMM</w:t>
            </w:r>
            <w:r w:rsidR="00DF45F9" w:rsidRPr="00C338DC">
              <w:rPr>
                <w:rFonts w:ascii="National Book" w:hAnsi="National Book" w:cs="Arial"/>
                <w:color w:val="002060"/>
                <w:sz w:val="22"/>
                <w:szCs w:val="22"/>
              </w:rPr>
              <w:t>-</w:t>
            </w:r>
            <w:r w:rsidRPr="00C338DC">
              <w:rPr>
                <w:rFonts w:ascii="National Book" w:hAnsi="National Book" w:cs="Arial"/>
                <w:color w:val="002060"/>
                <w:sz w:val="22"/>
                <w:szCs w:val="22"/>
              </w:rPr>
              <w:t xml:space="preserve">2204 Technical Writing </w:t>
            </w:r>
            <w:bookmarkEnd w:id="1"/>
          </w:p>
        </w:tc>
        <w:tc>
          <w:tcPr>
            <w:tcW w:w="697" w:type="dxa"/>
            <w:tcBorders>
              <w:top w:val="single" w:sz="4" w:space="0" w:color="auto"/>
              <w:left w:val="single" w:sz="4" w:space="0" w:color="auto"/>
              <w:bottom w:val="single" w:sz="4" w:space="0" w:color="auto"/>
              <w:right w:val="single" w:sz="4" w:space="0" w:color="auto"/>
            </w:tcBorders>
            <w:vAlign w:val="center"/>
          </w:tcPr>
          <w:p w14:paraId="3332B2FF" w14:textId="77777777" w:rsidR="007E1B8A" w:rsidRPr="00C338DC" w:rsidRDefault="007E1B8A" w:rsidP="007E1B8A">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B09BF32" w14:textId="77777777" w:rsidR="007E1B8A" w:rsidRPr="00C338DC" w:rsidRDefault="007E1B8A" w:rsidP="007E1B8A">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7FF8C3D7" w14:textId="40DEFAEF" w:rsidR="007E1B8A" w:rsidRPr="00C338DC" w:rsidRDefault="007E1B8A" w:rsidP="007E1B8A">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 xml:space="preserve">ENG 20002 </w:t>
            </w:r>
          </w:p>
        </w:tc>
      </w:tr>
      <w:tr w:rsidR="00AA796F" w:rsidRPr="00C338DC" w14:paraId="2584CB97"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A0BBEAC" w14:textId="7061A11D" w:rsidR="00AA796F" w:rsidRPr="00C338DC" w:rsidRDefault="00AA796F" w:rsidP="00AA796F">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ENGT-2260 Basic Mechanisms and Drives</w:t>
            </w:r>
          </w:p>
        </w:tc>
        <w:tc>
          <w:tcPr>
            <w:tcW w:w="697" w:type="dxa"/>
            <w:tcBorders>
              <w:top w:val="single" w:sz="4" w:space="0" w:color="auto"/>
              <w:left w:val="single" w:sz="4" w:space="0" w:color="auto"/>
              <w:bottom w:val="single" w:sz="4" w:space="0" w:color="auto"/>
              <w:right w:val="single" w:sz="4" w:space="0" w:color="auto"/>
            </w:tcBorders>
            <w:vAlign w:val="center"/>
          </w:tcPr>
          <w:p w14:paraId="7F9E7445" w14:textId="6C6EBDD5" w:rsidR="00AA796F" w:rsidRPr="00C338DC" w:rsidRDefault="00AA796F" w:rsidP="00AA796F">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4</w:t>
            </w:r>
          </w:p>
        </w:tc>
        <w:tc>
          <w:tcPr>
            <w:tcW w:w="810" w:type="dxa"/>
            <w:tcBorders>
              <w:top w:val="single" w:sz="4" w:space="0" w:color="auto"/>
              <w:left w:val="single" w:sz="4" w:space="0" w:color="auto"/>
              <w:bottom w:val="single" w:sz="4" w:space="0" w:color="auto"/>
              <w:right w:val="single" w:sz="4" w:space="0" w:color="auto"/>
            </w:tcBorders>
            <w:vAlign w:val="center"/>
          </w:tcPr>
          <w:p w14:paraId="7CDF6636" w14:textId="6F758E96" w:rsidR="00AA796F" w:rsidRPr="00C338DC" w:rsidRDefault="00AA796F" w:rsidP="00AA796F">
            <w:pPr>
              <w:tabs>
                <w:tab w:val="left" w:pos="720"/>
              </w:tabs>
              <w:jc w:val="center"/>
              <w:rPr>
                <w:rFonts w:ascii="National Book" w:hAnsi="National Book" w:cs="Arial"/>
                <w:color w:val="002060"/>
                <w:sz w:val="22"/>
                <w:szCs w:val="22"/>
              </w:rPr>
            </w:pPr>
            <w:r w:rsidRPr="00C338DC">
              <w:rPr>
                <w:rFonts w:ascii="National Book" w:hAnsi="National Book" w:cs="Arial"/>
                <w:b/>
                <w:color w:val="002060"/>
                <w:sz w:val="22"/>
                <w:szCs w:val="22"/>
              </w:rPr>
              <w:t>■</w:t>
            </w:r>
          </w:p>
        </w:tc>
        <w:tc>
          <w:tcPr>
            <w:tcW w:w="4707" w:type="dxa"/>
            <w:tcBorders>
              <w:top w:val="single" w:sz="4" w:space="0" w:color="auto"/>
              <w:left w:val="single" w:sz="4" w:space="0" w:color="auto"/>
              <w:bottom w:val="single" w:sz="4" w:space="0" w:color="auto"/>
              <w:right w:val="single" w:sz="4" w:space="0" w:color="auto"/>
            </w:tcBorders>
            <w:vAlign w:val="center"/>
          </w:tcPr>
          <w:p w14:paraId="21611C3B" w14:textId="0BEBF43A" w:rsidR="00AA796F" w:rsidRPr="00C338DC" w:rsidRDefault="00AA796F" w:rsidP="00AA796F">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MERT 32004 (Concentration Elective)</w:t>
            </w:r>
          </w:p>
        </w:tc>
      </w:tr>
      <w:tr w:rsidR="00AA796F" w:rsidRPr="00C338DC" w14:paraId="7223AD91"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162ECC2" w14:textId="2CA28E98" w:rsidR="00AA796F" w:rsidRPr="00C338DC" w:rsidRDefault="00AA796F" w:rsidP="00AA796F">
            <w:pPr>
              <w:tabs>
                <w:tab w:val="left" w:pos="720"/>
              </w:tabs>
              <w:rPr>
                <w:rFonts w:ascii="National Book" w:hAnsi="National Book" w:cs="Arial"/>
                <w:color w:val="002060"/>
                <w:sz w:val="22"/>
                <w:szCs w:val="22"/>
              </w:rPr>
            </w:pPr>
            <w:bookmarkStart w:id="2" w:name="_Hlk55203193"/>
            <w:r w:rsidRPr="00C338DC">
              <w:rPr>
                <w:rFonts w:ascii="National Book" w:hAnsi="National Book" w:cs="Arial"/>
                <w:color w:val="002060"/>
                <w:sz w:val="22"/>
                <w:szCs w:val="22"/>
              </w:rPr>
              <w:t>MECH-1150 Manufacturing Materials &amp; Processes</w:t>
            </w:r>
          </w:p>
        </w:tc>
        <w:tc>
          <w:tcPr>
            <w:tcW w:w="697" w:type="dxa"/>
            <w:tcBorders>
              <w:top w:val="single" w:sz="4" w:space="0" w:color="auto"/>
              <w:left w:val="single" w:sz="4" w:space="0" w:color="auto"/>
              <w:bottom w:val="single" w:sz="4" w:space="0" w:color="auto"/>
              <w:right w:val="single" w:sz="4" w:space="0" w:color="auto"/>
            </w:tcBorders>
            <w:vAlign w:val="center"/>
          </w:tcPr>
          <w:p w14:paraId="5B21A28B" w14:textId="77777777" w:rsidR="00AA796F" w:rsidRPr="00C338DC" w:rsidRDefault="00AA796F" w:rsidP="00AA796F">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465A70F" w14:textId="77777777" w:rsidR="00AA796F" w:rsidRPr="00C338DC" w:rsidRDefault="00AA796F" w:rsidP="00AA796F">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3AC6A7E4" w14:textId="454D6E5A" w:rsidR="00AA796F" w:rsidRPr="00C338DC" w:rsidRDefault="00AA796F" w:rsidP="00AA796F">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MERT 12005 (Applied Elective)</w:t>
            </w:r>
          </w:p>
        </w:tc>
      </w:tr>
      <w:bookmarkEnd w:id="2"/>
      <w:tr w:rsidR="00AA796F" w:rsidRPr="00C338DC" w14:paraId="34985D14"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EDDCA5B" w14:textId="01BC03AF" w:rsidR="00AA796F" w:rsidRPr="00C338DC" w:rsidRDefault="00AA796F" w:rsidP="00AA796F">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ITST-1102 Industrial Network Communications</w:t>
            </w:r>
          </w:p>
          <w:p w14:paraId="4DA8F766" w14:textId="27643654" w:rsidR="00AA796F" w:rsidRPr="00C338DC" w:rsidRDefault="00AA796F" w:rsidP="00AA796F">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or SKTR-1180 Welding: Introduction to Stick</w:t>
            </w:r>
          </w:p>
        </w:tc>
        <w:tc>
          <w:tcPr>
            <w:tcW w:w="697" w:type="dxa"/>
            <w:tcBorders>
              <w:top w:val="single" w:sz="4" w:space="0" w:color="auto"/>
              <w:left w:val="single" w:sz="4" w:space="0" w:color="auto"/>
              <w:bottom w:val="single" w:sz="4" w:space="0" w:color="auto"/>
              <w:right w:val="single" w:sz="4" w:space="0" w:color="auto"/>
            </w:tcBorders>
            <w:vAlign w:val="center"/>
          </w:tcPr>
          <w:p w14:paraId="6627E516" w14:textId="77777777" w:rsidR="00AA796F" w:rsidRPr="00C338DC" w:rsidRDefault="00AA796F" w:rsidP="00AA796F">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2</w:t>
            </w:r>
          </w:p>
        </w:tc>
        <w:tc>
          <w:tcPr>
            <w:tcW w:w="810" w:type="dxa"/>
            <w:tcBorders>
              <w:top w:val="single" w:sz="4" w:space="0" w:color="auto"/>
              <w:left w:val="single" w:sz="4" w:space="0" w:color="auto"/>
              <w:bottom w:val="single" w:sz="4" w:space="0" w:color="auto"/>
              <w:right w:val="single" w:sz="4" w:space="0" w:color="auto"/>
            </w:tcBorders>
            <w:vAlign w:val="center"/>
          </w:tcPr>
          <w:p w14:paraId="238C5F73" w14:textId="77777777" w:rsidR="00AA796F" w:rsidRPr="00C338DC" w:rsidRDefault="00AA796F" w:rsidP="00AA796F">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5B368C2D" w14:textId="77777777" w:rsidR="00AA796F" w:rsidRPr="00C338DC" w:rsidRDefault="00AA796F" w:rsidP="00AA796F">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IT 1X000</w:t>
            </w:r>
          </w:p>
          <w:p w14:paraId="56AC8C8A" w14:textId="2F459AA5" w:rsidR="00AA796F" w:rsidRPr="00C338DC" w:rsidRDefault="004C4FAF" w:rsidP="00AA796F">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 xml:space="preserve">or </w:t>
            </w:r>
            <w:r w:rsidR="00AA796F" w:rsidRPr="00C338DC">
              <w:rPr>
                <w:rFonts w:ascii="National Book" w:hAnsi="National Book" w:cs="Arial"/>
                <w:color w:val="002060"/>
                <w:sz w:val="22"/>
                <w:szCs w:val="22"/>
              </w:rPr>
              <w:t>MERT 2X000</w:t>
            </w:r>
          </w:p>
        </w:tc>
      </w:tr>
      <w:tr w:rsidR="00AA796F" w:rsidRPr="00C338DC" w14:paraId="40D70D5A"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5C2D26F" w14:textId="448C7904" w:rsidR="00AA796F" w:rsidRPr="00C338DC" w:rsidRDefault="00AA796F" w:rsidP="00AA796F">
            <w:pPr>
              <w:tabs>
                <w:tab w:val="left" w:pos="720"/>
              </w:tabs>
              <w:rPr>
                <w:rFonts w:ascii="National Book" w:hAnsi="National Book" w:cs="Arial"/>
                <w:color w:val="002060"/>
                <w:sz w:val="22"/>
                <w:szCs w:val="22"/>
              </w:rPr>
            </w:pPr>
            <w:r w:rsidRPr="00C338DC">
              <w:rPr>
                <w:rFonts w:ascii="National Book" w:hAnsi="National Book" w:cs="Arial"/>
                <w:color w:val="002060"/>
                <w:sz w:val="22"/>
                <w:szCs w:val="22"/>
              </w:rPr>
              <w:t>SBS</w:t>
            </w:r>
            <w:r w:rsidR="00AF40B3" w:rsidRPr="00C338DC">
              <w:rPr>
                <w:rFonts w:ascii="National Book" w:hAnsi="National Book" w:cs="Arial"/>
                <w:color w:val="002060"/>
                <w:sz w:val="22"/>
                <w:szCs w:val="22"/>
              </w:rPr>
              <w:t>-XXXX</w:t>
            </w:r>
            <w:r w:rsidRPr="00C338DC">
              <w:rPr>
                <w:rFonts w:ascii="National Book" w:hAnsi="National Book" w:cs="Arial"/>
                <w:color w:val="002060"/>
                <w:sz w:val="22"/>
                <w:szCs w:val="22"/>
              </w:rPr>
              <w:t xml:space="preserve"> GE-Social/Behavioral Sciences</w:t>
            </w:r>
            <w:r w:rsidR="00AF40B3" w:rsidRPr="00C338DC">
              <w:rPr>
                <w:rFonts w:ascii="National Book" w:hAnsi="National Book" w:cs="Arial"/>
                <w:color w:val="002060"/>
                <w:sz w:val="22"/>
                <w:szCs w:val="22"/>
              </w:rPr>
              <w:br/>
              <w:t>ECON-2200 Principles of Microeconomics</w:t>
            </w:r>
          </w:p>
        </w:tc>
        <w:tc>
          <w:tcPr>
            <w:tcW w:w="697" w:type="dxa"/>
            <w:tcBorders>
              <w:top w:val="single" w:sz="4" w:space="0" w:color="auto"/>
              <w:left w:val="single" w:sz="4" w:space="0" w:color="auto"/>
              <w:bottom w:val="single" w:sz="4" w:space="0" w:color="auto"/>
              <w:right w:val="single" w:sz="4" w:space="0" w:color="auto"/>
            </w:tcBorders>
            <w:vAlign w:val="center"/>
          </w:tcPr>
          <w:p w14:paraId="4E0FE4CF" w14:textId="77777777" w:rsidR="00AA796F" w:rsidRPr="00C338DC" w:rsidRDefault="00AA796F" w:rsidP="00AA796F">
            <w:pPr>
              <w:tabs>
                <w:tab w:val="left" w:pos="720"/>
              </w:tabs>
              <w:jc w:val="center"/>
              <w:rPr>
                <w:rFonts w:ascii="National Book" w:hAnsi="National Book" w:cs="Arial"/>
                <w:color w:val="002060"/>
                <w:sz w:val="22"/>
                <w:szCs w:val="22"/>
              </w:rPr>
            </w:pPr>
            <w:r w:rsidRPr="00C338DC">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52C9B609" w14:textId="77777777" w:rsidR="00AA796F" w:rsidRPr="00C338DC" w:rsidRDefault="00AA796F" w:rsidP="00AA796F">
            <w:pPr>
              <w:tabs>
                <w:tab w:val="left" w:pos="720"/>
              </w:tabs>
              <w:jc w:val="center"/>
              <w:rPr>
                <w:rFonts w:ascii="National Book" w:hAnsi="National Book" w:cs="Arial"/>
                <w:color w:val="002060"/>
                <w:sz w:val="22"/>
                <w:szCs w:val="22"/>
              </w:rPr>
            </w:pPr>
          </w:p>
        </w:tc>
        <w:tc>
          <w:tcPr>
            <w:tcW w:w="4707" w:type="dxa"/>
            <w:tcBorders>
              <w:top w:val="single" w:sz="4" w:space="0" w:color="auto"/>
              <w:left w:val="single" w:sz="4" w:space="0" w:color="auto"/>
              <w:bottom w:val="single" w:sz="4" w:space="0" w:color="auto"/>
              <w:right w:val="single" w:sz="4" w:space="0" w:color="auto"/>
            </w:tcBorders>
            <w:vAlign w:val="center"/>
          </w:tcPr>
          <w:p w14:paraId="1F595322" w14:textId="0301EF3D" w:rsidR="00AA796F" w:rsidRPr="00C338DC" w:rsidRDefault="00AA796F" w:rsidP="00AF40B3">
            <w:pPr>
              <w:tabs>
                <w:tab w:val="left" w:pos="720"/>
              </w:tabs>
              <w:spacing w:before="120"/>
              <w:rPr>
                <w:rFonts w:ascii="National Book" w:hAnsi="National Book" w:cs="Arial"/>
                <w:color w:val="002060"/>
                <w:sz w:val="22"/>
                <w:szCs w:val="22"/>
              </w:rPr>
            </w:pPr>
            <w:r w:rsidRPr="00C338DC">
              <w:rPr>
                <w:rFonts w:ascii="National Book" w:hAnsi="National Book" w:cs="Arial"/>
                <w:color w:val="002060"/>
                <w:sz w:val="22"/>
                <w:szCs w:val="22"/>
              </w:rPr>
              <w:t>ECON 22060 (KSS)</w:t>
            </w:r>
          </w:p>
        </w:tc>
      </w:tr>
      <w:tr w:rsidR="00AA796F" w:rsidRPr="00CD5ABF" w14:paraId="3D6A269F" w14:textId="77777777" w:rsidTr="00093D4F">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52812E9" w14:textId="3FACFFFF" w:rsidR="00AA796F" w:rsidRPr="00C338DC" w:rsidRDefault="00AA796F" w:rsidP="00AA796F">
            <w:pPr>
              <w:tabs>
                <w:tab w:val="left" w:pos="720"/>
              </w:tabs>
              <w:jc w:val="center"/>
              <w:rPr>
                <w:rFonts w:ascii="National Book" w:hAnsi="National Book" w:cs="Arial"/>
                <w:b/>
                <w:color w:val="FFFFFF" w:themeColor="background1"/>
              </w:rPr>
            </w:pPr>
            <w:r w:rsidRPr="00C338DC">
              <w:rPr>
                <w:rFonts w:ascii="National Book" w:hAnsi="National Book" w:cs="Arial"/>
                <w:b/>
                <w:color w:val="FFFFFF" w:themeColor="background1"/>
              </w:rPr>
              <w:t>6</w:t>
            </w:r>
            <w:r w:rsidR="00C36122" w:rsidRPr="00C338DC">
              <w:rPr>
                <w:rFonts w:ascii="National Book" w:hAnsi="National Book" w:cs="Arial"/>
                <w:b/>
                <w:color w:val="FFFFFF" w:themeColor="background1"/>
              </w:rPr>
              <w:t>2</w:t>
            </w:r>
            <w:r w:rsidRPr="00C338DC">
              <w:rPr>
                <w:rFonts w:ascii="National Book" w:hAnsi="National Book" w:cs="Arial"/>
                <w:b/>
                <w:color w:val="FFFFFF" w:themeColor="background1"/>
              </w:rPr>
              <w:t xml:space="preserve"> Total Credit Hours to Graduate with the AAS Degree from Columbus State Community College</w:t>
            </w:r>
          </w:p>
        </w:tc>
      </w:tr>
    </w:tbl>
    <w:p w14:paraId="6EED33C4" w14:textId="6F948119" w:rsidR="009B5A55" w:rsidRDefault="009B5A55">
      <w:pPr>
        <w:rPr>
          <w:sz w:val="28"/>
          <w:szCs w:val="28"/>
        </w:rPr>
      </w:pPr>
    </w:p>
    <w:p w14:paraId="2F2994B8" w14:textId="77777777" w:rsidR="009B5A55" w:rsidRDefault="009B5A55">
      <w:pPr>
        <w:rPr>
          <w:sz w:val="28"/>
          <w:szCs w:val="28"/>
        </w:rPr>
      </w:pPr>
      <w:r>
        <w:rPr>
          <w:sz w:val="28"/>
          <w:szCs w:val="28"/>
        </w:rPr>
        <w:br w:type="page"/>
      </w:r>
    </w:p>
    <w:p w14:paraId="556A7197" w14:textId="77777777" w:rsidR="00B041AC" w:rsidRPr="00B041AC" w:rsidRDefault="00B041AC">
      <w:pPr>
        <w:rPr>
          <w:sz w:val="28"/>
          <w:szCs w:val="28"/>
        </w:rPr>
      </w:pPr>
    </w:p>
    <w:tbl>
      <w:tblPr>
        <w:tblW w:w="10905" w:type="dxa"/>
        <w:tblInd w:w="-713" w:type="dxa"/>
        <w:tblLayout w:type="fixed"/>
        <w:tblLook w:val="01C0" w:firstRow="0" w:lastRow="1" w:firstColumn="1" w:lastColumn="1" w:noHBand="0" w:noVBand="0"/>
      </w:tblPr>
      <w:tblGrid>
        <w:gridCol w:w="4691"/>
        <w:gridCol w:w="720"/>
        <w:gridCol w:w="810"/>
        <w:gridCol w:w="4684"/>
      </w:tblGrid>
      <w:tr w:rsidR="00CD5ABF" w:rsidRPr="00CD5ABF" w14:paraId="17205849" w14:textId="77777777" w:rsidTr="00274B0B">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690A0D" w14:textId="77777777" w:rsidR="00CD5ABF" w:rsidRPr="00CD5ABF" w:rsidRDefault="00CD5ABF" w:rsidP="00312621">
            <w:pPr>
              <w:tabs>
                <w:tab w:val="left" w:pos="720"/>
              </w:tabs>
              <w:rPr>
                <w:rFonts w:ascii="National Book" w:hAnsi="National Book" w:cs="Arial"/>
                <w:color w:val="002060"/>
                <w:sz w:val="18"/>
                <w:szCs w:val="18"/>
              </w:rPr>
            </w:pPr>
            <w:r w:rsidRPr="00CD5ABF">
              <w:rPr>
                <w:rFonts w:ascii="National Book" w:hAnsi="National Book" w:cs="Arial"/>
                <w:color w:val="002060"/>
                <w:sz w:val="18"/>
                <w:szCs w:val="18"/>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B362CC" w14:textId="77777777" w:rsidR="00CD5ABF" w:rsidRPr="00CD5ABF" w:rsidRDefault="00CD5ABF" w:rsidP="00312621">
            <w:pPr>
              <w:tabs>
                <w:tab w:val="left" w:pos="720"/>
              </w:tabs>
              <w:jc w:val="center"/>
              <w:rPr>
                <w:rFonts w:ascii="National Book" w:hAnsi="National Book" w:cs="Arial"/>
                <w:color w:val="002060"/>
                <w:sz w:val="18"/>
                <w:szCs w:val="18"/>
              </w:rPr>
            </w:pPr>
            <w:r w:rsidRPr="00CD5ABF">
              <w:rPr>
                <w:rFonts w:ascii="National Book" w:hAnsi="National Book" w:cs="Arial"/>
                <w:color w:val="002060"/>
                <w:sz w:val="18"/>
                <w:szCs w:val="18"/>
              </w:rPr>
              <w:t>Credit</w:t>
            </w:r>
          </w:p>
          <w:p w14:paraId="38E2104A" w14:textId="77777777" w:rsidR="00CD5ABF" w:rsidRPr="00CD5ABF" w:rsidRDefault="00CD5ABF" w:rsidP="00312621">
            <w:pPr>
              <w:tabs>
                <w:tab w:val="left" w:pos="720"/>
              </w:tabs>
              <w:jc w:val="center"/>
              <w:rPr>
                <w:rFonts w:ascii="National Book" w:hAnsi="National Book" w:cs="Arial"/>
                <w:color w:val="002060"/>
                <w:sz w:val="18"/>
                <w:szCs w:val="18"/>
              </w:rPr>
            </w:pPr>
            <w:r w:rsidRPr="00CD5ABF">
              <w:rPr>
                <w:rFonts w:ascii="National Book" w:hAnsi="National Book" w:cs="Arial"/>
                <w:color w:val="002060"/>
                <w:sz w:val="18"/>
                <w:szCs w:val="18"/>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97BB2D" w14:textId="77777777" w:rsidR="00CD5ABF" w:rsidRPr="00CD5ABF" w:rsidRDefault="00CD5ABF" w:rsidP="00312621">
            <w:pPr>
              <w:tabs>
                <w:tab w:val="left" w:pos="720"/>
              </w:tabs>
              <w:jc w:val="center"/>
              <w:rPr>
                <w:rFonts w:ascii="National Book" w:hAnsi="National Book" w:cs="Arial"/>
                <w:color w:val="002060"/>
                <w:sz w:val="18"/>
                <w:szCs w:val="18"/>
              </w:rPr>
            </w:pPr>
            <w:r w:rsidRPr="00CD5ABF">
              <w:rPr>
                <w:rFonts w:ascii="National Book" w:hAnsi="National Book" w:cs="Arial"/>
                <w:color w:val="002060"/>
                <w:sz w:val="18"/>
                <w:szCs w:val="18"/>
              </w:rPr>
              <w:t>Upper</w:t>
            </w:r>
          </w:p>
          <w:p w14:paraId="7EF49472" w14:textId="77777777" w:rsidR="00CD5ABF" w:rsidRPr="00CD5ABF" w:rsidRDefault="00CD5ABF" w:rsidP="00312621">
            <w:pPr>
              <w:tabs>
                <w:tab w:val="left" w:pos="720"/>
              </w:tabs>
              <w:jc w:val="center"/>
              <w:rPr>
                <w:rFonts w:ascii="National Book" w:hAnsi="National Book" w:cs="Arial"/>
                <w:color w:val="002060"/>
                <w:sz w:val="18"/>
                <w:szCs w:val="18"/>
              </w:rPr>
            </w:pPr>
            <w:r w:rsidRPr="00CD5ABF">
              <w:rPr>
                <w:rFonts w:ascii="National Book" w:hAnsi="National Book" w:cs="Arial"/>
                <w:color w:val="002060"/>
                <w:sz w:val="18"/>
                <w:szCs w:val="18"/>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EFD739" w14:textId="77777777" w:rsidR="00CD5ABF" w:rsidRPr="00CD5ABF" w:rsidRDefault="00CD5ABF" w:rsidP="00312621">
            <w:pPr>
              <w:tabs>
                <w:tab w:val="left" w:pos="720"/>
              </w:tabs>
              <w:rPr>
                <w:rFonts w:ascii="National Book" w:hAnsi="National Book" w:cs="Arial"/>
                <w:color w:val="002060"/>
                <w:sz w:val="18"/>
                <w:szCs w:val="18"/>
              </w:rPr>
            </w:pPr>
            <w:r w:rsidRPr="00CD5ABF">
              <w:rPr>
                <w:rFonts w:ascii="National Book" w:hAnsi="National Book" w:cs="Arial"/>
                <w:color w:val="002060"/>
                <w:sz w:val="18"/>
                <w:szCs w:val="18"/>
              </w:rPr>
              <w:t>Notes on Transfer Coursework to Kent State</w:t>
            </w:r>
          </w:p>
        </w:tc>
      </w:tr>
      <w:tr w:rsidR="00CD5ABF" w:rsidRPr="00CD5ABF" w14:paraId="29D64F17" w14:textId="77777777" w:rsidTr="00093D4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EE7B34C" w14:textId="77777777" w:rsidR="00CD5ABF" w:rsidRPr="00546F0D" w:rsidRDefault="00CD5ABF" w:rsidP="00312621">
            <w:pPr>
              <w:tabs>
                <w:tab w:val="left" w:pos="720"/>
              </w:tabs>
              <w:rPr>
                <w:rFonts w:ascii="National Book" w:hAnsi="National Book" w:cs="Arial"/>
                <w:b/>
                <w:color w:val="FFFFFF" w:themeColor="background1"/>
                <w:sz w:val="22"/>
                <w:szCs w:val="22"/>
              </w:rPr>
            </w:pPr>
            <w:r w:rsidRPr="00546F0D">
              <w:rPr>
                <w:rFonts w:ascii="National Book" w:hAnsi="National Book" w:cs="Arial"/>
                <w:b/>
                <w:color w:val="FFFFFF" w:themeColor="background1"/>
                <w:sz w:val="22"/>
                <w:szCs w:val="22"/>
              </w:rPr>
              <w:t xml:space="preserve">Semester Five: [13 Credit Hours] Kent State University </w:t>
            </w:r>
          </w:p>
        </w:tc>
      </w:tr>
      <w:tr w:rsidR="00CD5ABF" w:rsidRPr="00CD5ABF" w14:paraId="54E0E42F"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D209FD9" w14:textId="77777777" w:rsidR="00C65593" w:rsidRDefault="00C65593" w:rsidP="00312621">
            <w:pPr>
              <w:tabs>
                <w:tab w:val="left" w:pos="720"/>
              </w:tabs>
              <w:rPr>
                <w:rFonts w:ascii="National Book" w:hAnsi="National Book" w:cs="Arial"/>
                <w:color w:val="002060"/>
                <w:sz w:val="22"/>
                <w:szCs w:val="22"/>
              </w:rPr>
            </w:pPr>
            <w:r>
              <w:rPr>
                <w:rFonts w:ascii="National Book" w:hAnsi="National Book" w:cs="Arial"/>
                <w:color w:val="002060"/>
                <w:sz w:val="22"/>
                <w:szCs w:val="22"/>
              </w:rPr>
              <w:t>CS 10051 Computer Science Principles</w:t>
            </w:r>
          </w:p>
          <w:p w14:paraId="1DA4EF16" w14:textId="72954C13" w:rsidR="00CD5ABF" w:rsidRPr="00546F0D" w:rsidRDefault="00C65593" w:rsidP="00312621">
            <w:pPr>
              <w:tabs>
                <w:tab w:val="left" w:pos="720"/>
              </w:tabs>
              <w:rPr>
                <w:rFonts w:ascii="National Book" w:hAnsi="National Book" w:cs="Arial"/>
                <w:color w:val="002060"/>
                <w:sz w:val="22"/>
                <w:szCs w:val="22"/>
              </w:rPr>
            </w:pPr>
            <w:r>
              <w:rPr>
                <w:rFonts w:ascii="National Book" w:hAnsi="National Book" w:cs="Arial"/>
                <w:color w:val="002060"/>
                <w:sz w:val="22"/>
                <w:szCs w:val="22"/>
              </w:rPr>
              <w:t xml:space="preserve">or </w:t>
            </w:r>
            <w:r w:rsidR="00CD5ABF" w:rsidRPr="00546F0D">
              <w:rPr>
                <w:rFonts w:ascii="National Book" w:hAnsi="National Book" w:cs="Arial"/>
                <w:color w:val="002060"/>
                <w:sz w:val="22"/>
                <w:szCs w:val="22"/>
              </w:rPr>
              <w:t>EERT 32003 Technical Compu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5B74EEA4"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FF3E6A4"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3AE3EBFC" w14:textId="77777777" w:rsidR="00CD5ABF" w:rsidRPr="00546F0D" w:rsidRDefault="00CD5ABF" w:rsidP="00312621">
            <w:pPr>
              <w:tabs>
                <w:tab w:val="left" w:pos="720"/>
              </w:tabs>
              <w:rPr>
                <w:rFonts w:ascii="National Book" w:hAnsi="National Book" w:cs="Arial"/>
                <w:color w:val="002060"/>
                <w:sz w:val="22"/>
                <w:szCs w:val="22"/>
              </w:rPr>
            </w:pPr>
          </w:p>
        </w:tc>
      </w:tr>
      <w:tr w:rsidR="00CD5ABF" w:rsidRPr="00CD5ABF" w14:paraId="0041E5E1"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29EBD68" w14:textId="77777777"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2ED532EC"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1</w:t>
            </w:r>
          </w:p>
        </w:tc>
        <w:tc>
          <w:tcPr>
            <w:tcW w:w="810" w:type="dxa"/>
            <w:tcBorders>
              <w:top w:val="single" w:sz="4" w:space="0" w:color="auto"/>
              <w:left w:val="single" w:sz="4" w:space="0" w:color="auto"/>
              <w:bottom w:val="single" w:sz="4" w:space="0" w:color="auto"/>
              <w:right w:val="single" w:sz="4" w:space="0" w:color="auto"/>
            </w:tcBorders>
            <w:vAlign w:val="center"/>
          </w:tcPr>
          <w:p w14:paraId="440F500A" w14:textId="77777777" w:rsidR="00CD5ABF" w:rsidRPr="00546F0D" w:rsidRDefault="00CD5ABF" w:rsidP="00312621">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1A7E7457" w14:textId="77777777" w:rsidR="00CD5ABF" w:rsidRPr="00546F0D" w:rsidRDefault="00CD5ABF" w:rsidP="00312621">
            <w:pPr>
              <w:tabs>
                <w:tab w:val="left" w:pos="720"/>
              </w:tabs>
              <w:rPr>
                <w:rFonts w:ascii="National Book" w:hAnsi="National Book" w:cs="Arial"/>
                <w:color w:val="002060"/>
                <w:sz w:val="22"/>
                <w:szCs w:val="22"/>
              </w:rPr>
            </w:pPr>
          </w:p>
        </w:tc>
      </w:tr>
      <w:tr w:rsidR="00CD5ABF" w:rsidRPr="00CD5ABF" w14:paraId="0991505C"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B1CAC05" w14:textId="6163A65B"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 xml:space="preserve">ENGT 42003 Lean </w:t>
            </w:r>
            <w:r w:rsidR="00783CE2">
              <w:rPr>
                <w:rFonts w:ascii="National Book" w:hAnsi="National Book" w:cs="Arial"/>
                <w:color w:val="002060"/>
                <w:sz w:val="22"/>
                <w:szCs w:val="22"/>
              </w:rPr>
              <w:t>and</w:t>
            </w:r>
            <w:r w:rsidRPr="00546F0D">
              <w:rPr>
                <w:rFonts w:ascii="National Book" w:hAnsi="National Book" w:cs="Arial"/>
                <w:color w:val="002060"/>
                <w:sz w:val="22"/>
                <w:szCs w:val="22"/>
              </w:rPr>
              <w:t xml:space="preserve"> Six Sigma </w:t>
            </w:r>
            <w:r w:rsidR="00783CE2">
              <w:rPr>
                <w:rFonts w:ascii="National Book" w:hAnsi="National Book" w:cs="Arial"/>
                <w:color w:val="002060"/>
                <w:sz w:val="22"/>
                <w:szCs w:val="22"/>
              </w:rPr>
              <w:t>for Competitive Manufactur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1600405E"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2B22473"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272D2280" w14:textId="77777777" w:rsidR="00CD5ABF" w:rsidRPr="00546F0D" w:rsidRDefault="00CD5ABF" w:rsidP="00312621">
            <w:pPr>
              <w:tabs>
                <w:tab w:val="left" w:pos="720"/>
              </w:tabs>
              <w:rPr>
                <w:rFonts w:ascii="National Book" w:hAnsi="National Book" w:cs="Arial"/>
                <w:b/>
                <w:color w:val="002060"/>
                <w:sz w:val="22"/>
                <w:szCs w:val="22"/>
              </w:rPr>
            </w:pPr>
          </w:p>
        </w:tc>
      </w:tr>
      <w:tr w:rsidR="00CD5ABF" w:rsidRPr="00CD5ABF" w14:paraId="0B6F2A01"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6C49451" w14:textId="3F9A39BF"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 xml:space="preserve">ENG 21011 </w:t>
            </w:r>
            <w:r w:rsidR="00556644">
              <w:rPr>
                <w:rFonts w:ascii="National Book" w:hAnsi="National Book" w:cs="Arial"/>
                <w:color w:val="002060"/>
                <w:sz w:val="22"/>
                <w:szCs w:val="22"/>
              </w:rPr>
              <w:t>Research</w:t>
            </w:r>
            <w:r w:rsidRPr="00546F0D">
              <w:rPr>
                <w:rFonts w:ascii="National Book" w:hAnsi="National Book" w:cs="Arial"/>
                <w:color w:val="002060"/>
                <w:sz w:val="22"/>
                <w:szCs w:val="22"/>
              </w:rPr>
              <w:t xml:space="preserve"> Writing (KCP2) </w:t>
            </w:r>
          </w:p>
        </w:tc>
        <w:tc>
          <w:tcPr>
            <w:tcW w:w="720" w:type="dxa"/>
            <w:tcBorders>
              <w:top w:val="single" w:sz="4" w:space="0" w:color="auto"/>
              <w:left w:val="single" w:sz="4" w:space="0" w:color="auto"/>
              <w:bottom w:val="single" w:sz="4" w:space="0" w:color="auto"/>
              <w:right w:val="single" w:sz="4" w:space="0" w:color="auto"/>
            </w:tcBorders>
            <w:vAlign w:val="center"/>
          </w:tcPr>
          <w:p w14:paraId="5E7AB86C"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501EEA3" w14:textId="77777777" w:rsidR="00CD5ABF" w:rsidRPr="00546F0D" w:rsidRDefault="00CD5ABF" w:rsidP="00312621">
            <w:pPr>
              <w:tabs>
                <w:tab w:val="left" w:pos="720"/>
              </w:tabs>
              <w:jc w:val="center"/>
              <w:rPr>
                <w:rFonts w:ascii="National Book" w:hAnsi="National Book" w:cs="Arial"/>
                <w:b/>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562CB02A" w14:textId="77777777" w:rsidR="00CD5ABF" w:rsidRPr="00546F0D" w:rsidRDefault="00CD5ABF" w:rsidP="00312621">
            <w:pPr>
              <w:tabs>
                <w:tab w:val="left" w:pos="720"/>
              </w:tabs>
              <w:rPr>
                <w:rFonts w:ascii="National Book" w:hAnsi="National Book" w:cs="Arial"/>
                <w:b/>
                <w:color w:val="002060"/>
                <w:sz w:val="22"/>
                <w:szCs w:val="22"/>
              </w:rPr>
            </w:pPr>
            <w:r w:rsidRPr="00546F0D">
              <w:rPr>
                <w:rFonts w:ascii="National Book" w:hAnsi="National Book" w:cs="Arial"/>
                <w:bCs/>
                <w:color w:val="002060"/>
                <w:sz w:val="22"/>
                <w:szCs w:val="22"/>
              </w:rPr>
              <w:t>@</w:t>
            </w:r>
          </w:p>
        </w:tc>
      </w:tr>
      <w:tr w:rsidR="00CD5ABF" w:rsidRPr="00CD5ABF" w14:paraId="1E21C433"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2AB2DAC" w14:textId="77777777"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MATH 11022 Trigonometry (KMCR)</w:t>
            </w:r>
          </w:p>
        </w:tc>
        <w:tc>
          <w:tcPr>
            <w:tcW w:w="720" w:type="dxa"/>
            <w:tcBorders>
              <w:top w:val="single" w:sz="4" w:space="0" w:color="auto"/>
              <w:left w:val="single" w:sz="4" w:space="0" w:color="auto"/>
              <w:bottom w:val="single" w:sz="4" w:space="0" w:color="auto"/>
              <w:right w:val="single" w:sz="4" w:space="0" w:color="auto"/>
            </w:tcBorders>
            <w:vAlign w:val="center"/>
          </w:tcPr>
          <w:p w14:paraId="3C03FA00"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F9A95A8" w14:textId="77777777" w:rsidR="00CD5ABF" w:rsidRPr="00546F0D" w:rsidRDefault="00CD5ABF" w:rsidP="00312621">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686C4F0E" w14:textId="77777777" w:rsidR="00CD5ABF" w:rsidRPr="00546F0D" w:rsidRDefault="00CD5ABF" w:rsidP="00312621">
            <w:pPr>
              <w:tabs>
                <w:tab w:val="left" w:pos="720"/>
              </w:tabs>
              <w:rPr>
                <w:rFonts w:ascii="National Book" w:hAnsi="National Book" w:cs="Arial"/>
                <w:b/>
                <w:color w:val="002060"/>
                <w:sz w:val="22"/>
                <w:szCs w:val="22"/>
              </w:rPr>
            </w:pPr>
            <w:r w:rsidRPr="00546F0D">
              <w:rPr>
                <w:rFonts w:ascii="National Book" w:hAnsi="National Book" w:cs="Arial"/>
                <w:color w:val="002060"/>
                <w:sz w:val="22"/>
                <w:szCs w:val="22"/>
              </w:rPr>
              <w:t>@MATH 1149</w:t>
            </w:r>
          </w:p>
        </w:tc>
      </w:tr>
      <w:tr w:rsidR="00CD5ABF" w:rsidRPr="00CD5ABF" w14:paraId="49B1E8C9" w14:textId="77777777" w:rsidTr="00093D4F">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10709286" w14:textId="77777777" w:rsidR="00CD5ABF" w:rsidRPr="00546F0D" w:rsidRDefault="00CD5ABF" w:rsidP="00312621">
            <w:pPr>
              <w:tabs>
                <w:tab w:val="left" w:pos="720"/>
              </w:tabs>
              <w:rPr>
                <w:rFonts w:ascii="National Book" w:hAnsi="National Book" w:cs="Arial"/>
                <w:b/>
                <w:color w:val="FFFFFF" w:themeColor="background1"/>
                <w:sz w:val="22"/>
                <w:szCs w:val="22"/>
              </w:rPr>
            </w:pPr>
            <w:r w:rsidRPr="00546F0D">
              <w:rPr>
                <w:rFonts w:ascii="National Book" w:hAnsi="National Book" w:cs="Arial"/>
                <w:b/>
                <w:color w:val="FFFFFF" w:themeColor="background1"/>
                <w:sz w:val="22"/>
                <w:szCs w:val="22"/>
              </w:rPr>
              <w:t>Semester Six: [15 Credit Hours] Kent State University</w:t>
            </w:r>
          </w:p>
        </w:tc>
      </w:tr>
      <w:tr w:rsidR="00CD5ABF" w:rsidRPr="00CD5ABF" w14:paraId="1523D1C9"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93C3325" w14:textId="03F8B15D"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 xml:space="preserve">ENGR 36620 Project Management in Engineering </w:t>
            </w:r>
          </w:p>
        </w:tc>
        <w:tc>
          <w:tcPr>
            <w:tcW w:w="720" w:type="dxa"/>
            <w:tcBorders>
              <w:top w:val="single" w:sz="4" w:space="0" w:color="auto"/>
              <w:left w:val="single" w:sz="4" w:space="0" w:color="auto"/>
              <w:bottom w:val="single" w:sz="4" w:space="0" w:color="auto"/>
              <w:right w:val="single" w:sz="4" w:space="0" w:color="auto"/>
            </w:tcBorders>
            <w:vAlign w:val="center"/>
          </w:tcPr>
          <w:p w14:paraId="25830143"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2DD4339E"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40CD0ACB" w14:textId="77777777" w:rsidR="00CD5ABF" w:rsidRPr="00546F0D" w:rsidRDefault="00CD5ABF" w:rsidP="00312621">
            <w:pPr>
              <w:tabs>
                <w:tab w:val="left" w:pos="720"/>
              </w:tabs>
              <w:rPr>
                <w:rFonts w:ascii="National Book" w:hAnsi="National Book" w:cs="Arial"/>
                <w:color w:val="002060"/>
                <w:sz w:val="22"/>
                <w:szCs w:val="22"/>
              </w:rPr>
            </w:pPr>
          </w:p>
        </w:tc>
      </w:tr>
      <w:tr w:rsidR="00CD5ABF" w:rsidRPr="00CD5ABF" w14:paraId="7F617518"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A33BCCD" w14:textId="77777777"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tcPr>
          <w:p w14:paraId="4DDEC177"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5B0C686" w14:textId="77777777" w:rsidR="00CD5ABF" w:rsidRPr="00546F0D" w:rsidRDefault="00CD5ABF" w:rsidP="00312621">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19BCE9C9" w14:textId="77777777"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MATH 1131</w:t>
            </w:r>
          </w:p>
        </w:tc>
      </w:tr>
      <w:tr w:rsidR="00CD5ABF" w:rsidRPr="00CD5ABF" w14:paraId="4F7B1CFB"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8D618F2" w14:textId="4342B568" w:rsidR="00CD5ABF" w:rsidRPr="00546F0D" w:rsidRDefault="00761E65"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ENGT</w:t>
            </w:r>
            <w:r w:rsidR="00CD5ABF" w:rsidRPr="00546F0D">
              <w:rPr>
                <w:rFonts w:ascii="National Book" w:hAnsi="National Book" w:cs="Arial"/>
                <w:color w:val="002060"/>
                <w:sz w:val="22"/>
                <w:szCs w:val="22"/>
              </w:rPr>
              <w:t xml:space="preserve"> </w:t>
            </w:r>
            <w:r w:rsidR="009F4367" w:rsidRPr="00546F0D">
              <w:rPr>
                <w:rFonts w:ascii="National Book" w:hAnsi="National Book" w:cs="Arial"/>
                <w:color w:val="002060"/>
                <w:sz w:val="22"/>
                <w:szCs w:val="22"/>
              </w:rPr>
              <w:t>4</w:t>
            </w:r>
            <w:r w:rsidR="00CD5ABF" w:rsidRPr="00546F0D">
              <w:rPr>
                <w:rFonts w:ascii="National Book" w:hAnsi="National Book" w:cs="Arial"/>
                <w:color w:val="002060"/>
                <w:sz w:val="22"/>
                <w:szCs w:val="22"/>
              </w:rPr>
              <w:t>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887E63D"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0988256"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75CCDE5A" w14:textId="77777777" w:rsidR="00CD5ABF" w:rsidRPr="00546F0D" w:rsidRDefault="00CD5ABF" w:rsidP="00312621">
            <w:pPr>
              <w:tabs>
                <w:tab w:val="left" w:pos="720"/>
              </w:tabs>
              <w:rPr>
                <w:rFonts w:ascii="National Book" w:hAnsi="National Book" w:cs="Arial"/>
                <w:color w:val="002060"/>
                <w:sz w:val="22"/>
                <w:szCs w:val="22"/>
              </w:rPr>
            </w:pPr>
          </w:p>
        </w:tc>
      </w:tr>
      <w:tr w:rsidR="00CD5ABF" w:rsidRPr="00CD5ABF" w14:paraId="2383154E"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11398FC" w14:textId="77777777" w:rsidR="00CD5ABF" w:rsidRPr="00546F0D" w:rsidRDefault="00CD5ABF" w:rsidP="00312621">
            <w:pPr>
              <w:tabs>
                <w:tab w:val="left" w:pos="720"/>
              </w:tabs>
              <w:rPr>
                <w:rFonts w:ascii="National Book" w:hAnsi="National Book" w:cs="Arial"/>
                <w:strike/>
                <w:color w:val="002060"/>
                <w:sz w:val="22"/>
                <w:szCs w:val="22"/>
              </w:rPr>
            </w:pPr>
            <w:r w:rsidRPr="00546F0D">
              <w:rPr>
                <w:rFonts w:ascii="National Book" w:hAnsi="National Book" w:cs="Arial"/>
                <w:color w:val="002060"/>
                <w:sz w:val="22"/>
                <w:szCs w:val="22"/>
              </w:rPr>
              <w:t>Kent Core Basic Science Requirement (KB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7E0C02F" w14:textId="77777777" w:rsidR="00CD5ABF" w:rsidRPr="00546F0D" w:rsidRDefault="00CD5ABF" w:rsidP="00312621">
            <w:pPr>
              <w:tabs>
                <w:tab w:val="left" w:pos="720"/>
              </w:tabs>
              <w:jc w:val="center"/>
              <w:rPr>
                <w:rFonts w:ascii="National Book" w:hAnsi="National Book" w:cs="Arial"/>
                <w:strike/>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4398D3C" w14:textId="77777777" w:rsidR="00CD5ABF" w:rsidRPr="00546F0D" w:rsidRDefault="00CD5ABF" w:rsidP="00312621">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right w:val="single" w:sz="4" w:space="0" w:color="auto"/>
            </w:tcBorders>
            <w:vAlign w:val="center"/>
            <w:hideMark/>
          </w:tcPr>
          <w:p w14:paraId="5EEC1F8C" w14:textId="77777777"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w:t>
            </w:r>
          </w:p>
        </w:tc>
      </w:tr>
      <w:tr w:rsidR="00CD5ABF" w:rsidRPr="00CD5ABF" w14:paraId="7348669A"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6D503D6" w14:textId="3163F24F"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ENGT 32006 Economic Decision Analysis</w:t>
            </w:r>
            <w:r w:rsidR="00783CE2">
              <w:rPr>
                <w:rFonts w:ascii="National Book" w:hAnsi="National Book" w:cs="Arial"/>
                <w:color w:val="002060"/>
                <w:sz w:val="22"/>
                <w:szCs w:val="22"/>
              </w:rPr>
              <w:t xml:space="preserve"> for Engineering Technology</w:t>
            </w:r>
          </w:p>
        </w:tc>
        <w:tc>
          <w:tcPr>
            <w:tcW w:w="720" w:type="dxa"/>
            <w:tcBorders>
              <w:top w:val="single" w:sz="4" w:space="0" w:color="auto"/>
              <w:left w:val="single" w:sz="4" w:space="0" w:color="auto"/>
              <w:bottom w:val="single" w:sz="4" w:space="0" w:color="auto"/>
              <w:right w:val="single" w:sz="4" w:space="0" w:color="auto"/>
            </w:tcBorders>
            <w:vAlign w:val="center"/>
          </w:tcPr>
          <w:p w14:paraId="650112EA"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753F83AE" w14:textId="77777777" w:rsidR="00CD5ABF" w:rsidRPr="00546F0D" w:rsidRDefault="00CD5ABF" w:rsidP="00312621">
            <w:pPr>
              <w:tabs>
                <w:tab w:val="left" w:pos="720"/>
              </w:tabs>
              <w:jc w:val="center"/>
              <w:rPr>
                <w:rFonts w:ascii="National Book" w:hAnsi="National Book" w:cs="Arial"/>
                <w:b/>
                <w:color w:val="002060"/>
                <w:sz w:val="22"/>
                <w:szCs w:val="22"/>
              </w:rPr>
            </w:pPr>
            <w:r w:rsidRPr="00546F0D">
              <w:rPr>
                <w:rFonts w:ascii="National Book" w:hAnsi="National Book" w:cs="Arial"/>
                <w:color w:val="002060"/>
                <w:sz w:val="22"/>
                <w:szCs w:val="22"/>
              </w:rPr>
              <w:t>■</w:t>
            </w:r>
          </w:p>
        </w:tc>
        <w:tc>
          <w:tcPr>
            <w:tcW w:w="4684" w:type="dxa"/>
            <w:tcBorders>
              <w:top w:val="single" w:sz="4" w:space="0" w:color="auto"/>
              <w:left w:val="single" w:sz="4" w:space="0" w:color="auto"/>
              <w:right w:val="single" w:sz="4" w:space="0" w:color="auto"/>
            </w:tcBorders>
            <w:vAlign w:val="center"/>
          </w:tcPr>
          <w:p w14:paraId="20ABA0E6" w14:textId="77777777" w:rsidR="00CD5ABF" w:rsidRPr="00546F0D" w:rsidRDefault="00CD5ABF" w:rsidP="00312621">
            <w:pPr>
              <w:tabs>
                <w:tab w:val="left" w:pos="720"/>
              </w:tabs>
              <w:rPr>
                <w:rFonts w:ascii="National Book" w:hAnsi="National Book" w:cs="Arial"/>
                <w:color w:val="002060"/>
                <w:sz w:val="22"/>
                <w:szCs w:val="22"/>
              </w:rPr>
            </w:pPr>
          </w:p>
        </w:tc>
      </w:tr>
      <w:tr w:rsidR="00CD5ABF" w:rsidRPr="00CD5ABF" w14:paraId="612C9611" w14:textId="77777777" w:rsidTr="00093D4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B9513FD" w14:textId="4112D6FE" w:rsidR="00CD5ABF" w:rsidRPr="00546F0D" w:rsidRDefault="00CD5ABF" w:rsidP="00312621">
            <w:pPr>
              <w:tabs>
                <w:tab w:val="left" w:pos="720"/>
              </w:tabs>
              <w:rPr>
                <w:rFonts w:ascii="National Book" w:hAnsi="National Book" w:cs="Arial"/>
                <w:b/>
                <w:color w:val="FFFFFF" w:themeColor="background1"/>
                <w:sz w:val="22"/>
                <w:szCs w:val="22"/>
              </w:rPr>
            </w:pPr>
            <w:r w:rsidRPr="00546F0D">
              <w:rPr>
                <w:rFonts w:ascii="National Book" w:hAnsi="National Book" w:cs="Arial"/>
                <w:b/>
                <w:color w:val="FFFFFF" w:themeColor="background1"/>
                <w:sz w:val="22"/>
                <w:szCs w:val="22"/>
              </w:rPr>
              <w:t>Semester Seven: [1</w:t>
            </w:r>
            <w:r w:rsidR="00225187" w:rsidRPr="00546F0D">
              <w:rPr>
                <w:rFonts w:ascii="National Book" w:hAnsi="National Book" w:cs="Arial"/>
                <w:b/>
                <w:color w:val="FFFFFF" w:themeColor="background1"/>
                <w:sz w:val="22"/>
                <w:szCs w:val="22"/>
              </w:rPr>
              <w:t>5</w:t>
            </w:r>
            <w:r w:rsidRPr="00546F0D">
              <w:rPr>
                <w:rFonts w:ascii="National Book" w:hAnsi="National Book" w:cs="Arial"/>
                <w:b/>
                <w:color w:val="FFFFFF" w:themeColor="background1"/>
                <w:sz w:val="22"/>
                <w:szCs w:val="22"/>
              </w:rPr>
              <w:t xml:space="preserve"> Credit Hours] Kent State University</w:t>
            </w:r>
          </w:p>
        </w:tc>
      </w:tr>
      <w:tr w:rsidR="00CD5ABF" w:rsidRPr="00CD5ABF" w14:paraId="615AE693"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685FD1F" w14:textId="77777777"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5D4C33CD"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4F6C1963"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0116C39C" w14:textId="77777777" w:rsidR="00CD5ABF" w:rsidRPr="00546F0D" w:rsidRDefault="00CD5ABF" w:rsidP="00312621">
            <w:pPr>
              <w:tabs>
                <w:tab w:val="left" w:pos="720"/>
              </w:tabs>
              <w:rPr>
                <w:rFonts w:ascii="National Book" w:hAnsi="National Book" w:cs="Arial"/>
                <w:color w:val="002060"/>
                <w:sz w:val="22"/>
                <w:szCs w:val="22"/>
              </w:rPr>
            </w:pPr>
          </w:p>
        </w:tc>
      </w:tr>
      <w:tr w:rsidR="00CD5ABF" w:rsidRPr="00CD5ABF" w14:paraId="638FF6CE"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74C8A5D" w14:textId="32151562"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ENG</w:t>
            </w:r>
            <w:r w:rsidR="00556644">
              <w:rPr>
                <w:rFonts w:ascii="National Book" w:hAnsi="National Book" w:cs="Arial"/>
                <w:color w:val="002060"/>
                <w:sz w:val="22"/>
                <w:szCs w:val="22"/>
              </w:rPr>
              <w:t>T</w:t>
            </w:r>
            <w:r w:rsidRPr="00546F0D">
              <w:rPr>
                <w:rFonts w:ascii="National Book" w:hAnsi="National Book" w:cs="Arial"/>
                <w:color w:val="002060"/>
                <w:sz w:val="22"/>
                <w:szCs w:val="22"/>
              </w:rPr>
              <w:t xml:space="preserve">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4E650BD8"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5843344"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0BAF6A5C" w14:textId="77777777" w:rsidR="00CD5ABF" w:rsidRPr="00546F0D" w:rsidRDefault="00CD5ABF" w:rsidP="00312621">
            <w:pPr>
              <w:tabs>
                <w:tab w:val="left" w:pos="720"/>
              </w:tabs>
              <w:rPr>
                <w:rFonts w:ascii="National Book" w:hAnsi="National Book" w:cs="Arial"/>
                <w:color w:val="002060"/>
                <w:sz w:val="22"/>
                <w:szCs w:val="22"/>
              </w:rPr>
            </w:pPr>
          </w:p>
        </w:tc>
      </w:tr>
      <w:tr w:rsidR="00CD5ABF" w:rsidRPr="00CD5ABF" w14:paraId="640B9E09"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4FC1D32" w14:textId="5ED441C1"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Kent Core Humanities and Fine Arts (KHUM/KFA)*</w:t>
            </w:r>
            <w:r w:rsidR="00F35E66" w:rsidRPr="00546F0D">
              <w:rPr>
                <w:rFonts w:ascii="National Book" w:hAnsi="National Book" w:cs="Arial"/>
                <w:color w:val="002060"/>
                <w:sz w:val="22"/>
                <w:szCs w:val="22"/>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76F8D144"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2811032" w14:textId="77777777" w:rsidR="00CD5ABF" w:rsidRPr="00546F0D" w:rsidRDefault="00CD5ABF" w:rsidP="00312621">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6C57169E" w14:textId="77777777"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bCs/>
                <w:color w:val="002060"/>
                <w:sz w:val="22"/>
                <w:szCs w:val="22"/>
              </w:rPr>
              <w:t>@</w:t>
            </w:r>
          </w:p>
        </w:tc>
      </w:tr>
      <w:tr w:rsidR="00CD5ABF" w:rsidRPr="00CD5ABF" w14:paraId="27CF4B40"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CBABC2D" w14:textId="0FEB65A7"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Kent Core Humanities and Fine Arts (KHUM/KFA)*</w:t>
            </w:r>
            <w:r w:rsidR="00F35E66" w:rsidRPr="00546F0D">
              <w:rPr>
                <w:rFonts w:ascii="National Book" w:hAnsi="National Book" w:cs="Arial"/>
                <w:color w:val="002060"/>
                <w:sz w:val="22"/>
                <w:szCs w:val="22"/>
              </w:rPr>
              <w:t>*</w:t>
            </w:r>
          </w:p>
        </w:tc>
        <w:tc>
          <w:tcPr>
            <w:tcW w:w="720" w:type="dxa"/>
            <w:tcBorders>
              <w:top w:val="single" w:sz="4" w:space="0" w:color="auto"/>
              <w:left w:val="single" w:sz="4" w:space="0" w:color="auto"/>
              <w:bottom w:val="single" w:sz="4" w:space="0" w:color="auto"/>
              <w:right w:val="single" w:sz="4" w:space="0" w:color="auto"/>
            </w:tcBorders>
            <w:vAlign w:val="center"/>
          </w:tcPr>
          <w:p w14:paraId="12D1DC53"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7FE04B1" w14:textId="77777777" w:rsidR="00CD5ABF" w:rsidRPr="00546F0D" w:rsidRDefault="00CD5ABF" w:rsidP="00312621">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0706B80C" w14:textId="77777777" w:rsidR="00CD5ABF" w:rsidRPr="00546F0D" w:rsidRDefault="00CD5ABF" w:rsidP="00312621">
            <w:pPr>
              <w:tabs>
                <w:tab w:val="left" w:pos="720"/>
              </w:tabs>
              <w:rPr>
                <w:rFonts w:ascii="National Book" w:hAnsi="National Book" w:cs="Arial"/>
                <w:bCs/>
                <w:color w:val="002060"/>
                <w:sz w:val="22"/>
                <w:szCs w:val="22"/>
              </w:rPr>
            </w:pPr>
            <w:r w:rsidRPr="00546F0D">
              <w:rPr>
                <w:rFonts w:ascii="National Book" w:hAnsi="National Book" w:cs="Arial"/>
                <w:bCs/>
                <w:color w:val="002060"/>
                <w:sz w:val="22"/>
                <w:szCs w:val="22"/>
              </w:rPr>
              <w:t>@</w:t>
            </w:r>
          </w:p>
        </w:tc>
      </w:tr>
      <w:tr w:rsidR="00225187" w:rsidRPr="00CD5ABF" w14:paraId="0F3068D0"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9532A07" w14:textId="56E96E6C" w:rsidR="00225187" w:rsidRPr="00546F0D" w:rsidRDefault="00225187"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Concentration Elective (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06804383" w14:textId="5DC2581D" w:rsidR="00225187" w:rsidRPr="00546F0D" w:rsidRDefault="00225187"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1AA9A89" w14:textId="6C2CAE04" w:rsidR="00225187" w:rsidRPr="00546F0D" w:rsidRDefault="00225187" w:rsidP="00312621">
            <w:pPr>
              <w:tabs>
                <w:tab w:val="left" w:pos="720"/>
              </w:tabs>
              <w:jc w:val="center"/>
              <w:rPr>
                <w:rFonts w:ascii="National Book" w:hAnsi="National Book" w:cs="Arial"/>
                <w:color w:val="002060"/>
                <w:sz w:val="22"/>
                <w:szCs w:val="22"/>
              </w:rPr>
            </w:pPr>
            <w:r w:rsidRPr="00546F0D">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08F7381D" w14:textId="77777777" w:rsidR="00225187" w:rsidRPr="00546F0D" w:rsidRDefault="00225187" w:rsidP="00312621">
            <w:pPr>
              <w:tabs>
                <w:tab w:val="left" w:pos="720"/>
              </w:tabs>
              <w:rPr>
                <w:rFonts w:ascii="National Book" w:hAnsi="National Book" w:cs="Arial"/>
                <w:bCs/>
                <w:color w:val="002060"/>
                <w:sz w:val="22"/>
                <w:szCs w:val="22"/>
              </w:rPr>
            </w:pPr>
          </w:p>
        </w:tc>
      </w:tr>
      <w:tr w:rsidR="00CD5ABF" w:rsidRPr="00CD5ABF" w14:paraId="03EE0445" w14:textId="77777777" w:rsidTr="00093D4F">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6869424" w14:textId="77777777" w:rsidR="00CD5ABF" w:rsidRPr="00546F0D" w:rsidRDefault="00CD5ABF" w:rsidP="00312621">
            <w:pPr>
              <w:tabs>
                <w:tab w:val="left" w:pos="720"/>
              </w:tabs>
              <w:rPr>
                <w:rFonts w:ascii="National Book" w:hAnsi="National Book" w:cs="Arial"/>
                <w:b/>
                <w:color w:val="FFFFFF" w:themeColor="background1"/>
                <w:sz w:val="22"/>
                <w:szCs w:val="22"/>
              </w:rPr>
            </w:pPr>
            <w:r w:rsidRPr="00546F0D">
              <w:rPr>
                <w:rFonts w:ascii="National Book" w:hAnsi="National Book" w:cs="Arial"/>
                <w:b/>
                <w:color w:val="FFFFFF" w:themeColor="background1"/>
                <w:sz w:val="22"/>
                <w:szCs w:val="22"/>
              </w:rPr>
              <w:t>Semester Eight: [15 Credit Hours] Kent State University</w:t>
            </w:r>
          </w:p>
        </w:tc>
      </w:tr>
      <w:tr w:rsidR="00CD5ABF" w:rsidRPr="00CD5ABF" w14:paraId="5FFCDB0D"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D2680B7" w14:textId="36B2C124"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ENGR 31000 Cultural Dynamics Technology (WIC)</w:t>
            </w:r>
          </w:p>
          <w:p w14:paraId="2924C86B" w14:textId="4E789BAA" w:rsidR="00CD5ABF" w:rsidRPr="00546F0D" w:rsidRDefault="00175293" w:rsidP="00312621">
            <w:pPr>
              <w:tabs>
                <w:tab w:val="left" w:pos="720"/>
              </w:tabs>
              <w:rPr>
                <w:rFonts w:ascii="National Book" w:hAnsi="National Book" w:cs="Arial"/>
                <w:color w:val="002060"/>
                <w:sz w:val="22"/>
                <w:szCs w:val="22"/>
              </w:rPr>
            </w:pPr>
            <w:r>
              <w:rPr>
                <w:rFonts w:ascii="National Book" w:hAnsi="National Book" w:cs="Arial"/>
                <w:color w:val="002060"/>
                <w:sz w:val="22"/>
                <w:szCs w:val="22"/>
              </w:rPr>
              <w:t>o</w:t>
            </w:r>
            <w:r w:rsidR="00CD5ABF" w:rsidRPr="00546F0D">
              <w:rPr>
                <w:rFonts w:ascii="National Book" w:hAnsi="National Book" w:cs="Arial"/>
                <w:color w:val="002060"/>
                <w:sz w:val="22"/>
                <w:szCs w:val="22"/>
              </w:rPr>
              <w:t>r ENG</w:t>
            </w:r>
            <w:r w:rsidR="001E4EBB">
              <w:rPr>
                <w:rFonts w:ascii="National Book" w:hAnsi="National Book" w:cs="Arial"/>
                <w:color w:val="002060"/>
                <w:sz w:val="22"/>
                <w:szCs w:val="22"/>
              </w:rPr>
              <w:t>T</w:t>
            </w:r>
            <w:r w:rsidR="00CD5ABF" w:rsidRPr="00546F0D">
              <w:rPr>
                <w:rFonts w:ascii="National Book" w:hAnsi="National Book" w:cs="Arial"/>
                <w:color w:val="002060"/>
                <w:sz w:val="22"/>
                <w:szCs w:val="22"/>
              </w:rPr>
              <w:t xml:space="preserve"> 33092 </w:t>
            </w:r>
            <w:r w:rsidR="001E4EBB">
              <w:rPr>
                <w:rFonts w:ascii="National Book" w:hAnsi="National Book" w:cs="Arial"/>
                <w:color w:val="002060"/>
                <w:sz w:val="22"/>
                <w:szCs w:val="22"/>
              </w:rPr>
              <w:t>Engineering Technology Internship and Professional Development</w:t>
            </w:r>
            <w:r w:rsidR="00CD5ABF" w:rsidRPr="00546F0D">
              <w:rPr>
                <w:rFonts w:ascii="National Book" w:hAnsi="National Book" w:cs="Arial"/>
                <w:color w:val="002060"/>
                <w:sz w:val="22"/>
                <w:szCs w:val="22"/>
              </w:rPr>
              <w:t xml:space="preserve"> (ELR)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032985D8"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B006231"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08C3F0E3" w14:textId="77777777" w:rsidR="00CD5ABF" w:rsidRPr="00546F0D" w:rsidRDefault="00CD5ABF" w:rsidP="00312621">
            <w:pPr>
              <w:tabs>
                <w:tab w:val="left" w:pos="720"/>
              </w:tabs>
              <w:rPr>
                <w:rFonts w:ascii="National Book" w:hAnsi="National Book" w:cs="Arial"/>
                <w:color w:val="002060"/>
                <w:sz w:val="22"/>
                <w:szCs w:val="22"/>
              </w:rPr>
            </w:pPr>
          </w:p>
        </w:tc>
      </w:tr>
      <w:tr w:rsidR="00CD5ABF" w:rsidRPr="00CD5ABF" w14:paraId="2A5F2F82"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26C7079" w14:textId="77777777"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152370E8"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0BAF2870" w14:textId="77777777" w:rsidR="00CD5ABF" w:rsidRPr="00546F0D" w:rsidRDefault="00CD5ABF" w:rsidP="00312621">
            <w:pPr>
              <w:tabs>
                <w:tab w:val="left" w:pos="720"/>
              </w:tabs>
              <w:jc w:val="center"/>
              <w:rPr>
                <w:rFonts w:ascii="National Book" w:hAnsi="National Book" w:cs="Arial"/>
                <w:b/>
                <w:color w:val="002060"/>
                <w:sz w:val="22"/>
                <w:szCs w:val="22"/>
              </w:rPr>
            </w:pPr>
            <w:r w:rsidRPr="00546F0D">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59AF04FC" w14:textId="77777777" w:rsidR="00CD5ABF" w:rsidRPr="00546F0D" w:rsidRDefault="00CD5ABF" w:rsidP="00312621">
            <w:pPr>
              <w:tabs>
                <w:tab w:val="left" w:pos="720"/>
              </w:tabs>
              <w:rPr>
                <w:rFonts w:ascii="National Book" w:hAnsi="National Book" w:cs="Arial"/>
                <w:color w:val="002060"/>
                <w:sz w:val="22"/>
                <w:szCs w:val="22"/>
              </w:rPr>
            </w:pPr>
          </w:p>
        </w:tc>
      </w:tr>
      <w:tr w:rsidR="00CD5ABF" w:rsidRPr="00CD5ABF" w14:paraId="0D02D20D"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0AE60A6" w14:textId="5BABF414" w:rsidR="00CD5ABF" w:rsidRPr="00546F0D" w:rsidRDefault="00761E65"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5CBE92A6"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60CDC0C"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b/>
                <w:color w:val="002060"/>
                <w:sz w:val="22"/>
                <w:szCs w:val="22"/>
              </w:rPr>
              <w:t>■</w:t>
            </w:r>
          </w:p>
        </w:tc>
        <w:tc>
          <w:tcPr>
            <w:tcW w:w="4684" w:type="dxa"/>
            <w:tcBorders>
              <w:top w:val="single" w:sz="4" w:space="0" w:color="auto"/>
              <w:left w:val="single" w:sz="4" w:space="0" w:color="auto"/>
              <w:bottom w:val="single" w:sz="4" w:space="0" w:color="auto"/>
              <w:right w:val="single" w:sz="4" w:space="0" w:color="auto"/>
            </w:tcBorders>
            <w:vAlign w:val="center"/>
          </w:tcPr>
          <w:p w14:paraId="066287DD" w14:textId="77777777" w:rsidR="00CD5ABF" w:rsidRPr="00546F0D" w:rsidRDefault="00CD5ABF" w:rsidP="00312621">
            <w:pPr>
              <w:tabs>
                <w:tab w:val="left" w:pos="720"/>
              </w:tabs>
              <w:rPr>
                <w:rFonts w:ascii="National Book" w:hAnsi="National Book" w:cs="Arial"/>
                <w:color w:val="002060"/>
                <w:sz w:val="22"/>
                <w:szCs w:val="22"/>
              </w:rPr>
            </w:pPr>
          </w:p>
        </w:tc>
      </w:tr>
      <w:tr w:rsidR="00CD5ABF" w:rsidRPr="00CD5ABF" w14:paraId="218C29EA"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040E901" w14:textId="54A777A8"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Kent Core Humanities and Fine Arts (KHUM/KFA)*</w:t>
            </w:r>
            <w:r w:rsidR="00F35E66" w:rsidRPr="00546F0D">
              <w:rPr>
                <w:rFonts w:ascii="National Book" w:hAnsi="National Book" w:cs="Arial"/>
                <w:color w:val="002060"/>
                <w:sz w:val="22"/>
                <w:szCs w:val="22"/>
              </w:rPr>
              <w:t>*</w:t>
            </w:r>
          </w:p>
        </w:tc>
        <w:tc>
          <w:tcPr>
            <w:tcW w:w="720" w:type="dxa"/>
            <w:tcBorders>
              <w:top w:val="single" w:sz="4" w:space="0" w:color="auto"/>
              <w:left w:val="single" w:sz="4" w:space="0" w:color="auto"/>
              <w:bottom w:val="single" w:sz="4" w:space="0" w:color="auto"/>
              <w:right w:val="single" w:sz="4" w:space="0" w:color="auto"/>
            </w:tcBorders>
            <w:vAlign w:val="center"/>
          </w:tcPr>
          <w:p w14:paraId="1537B29E"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14CC166B" w14:textId="77777777" w:rsidR="00CD5ABF" w:rsidRPr="00546F0D" w:rsidRDefault="00CD5ABF" w:rsidP="00312621">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7484B121" w14:textId="77777777"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bCs/>
                <w:color w:val="002060"/>
                <w:sz w:val="22"/>
                <w:szCs w:val="22"/>
              </w:rPr>
              <w:t>@</w:t>
            </w:r>
          </w:p>
        </w:tc>
      </w:tr>
      <w:tr w:rsidR="00CD5ABF" w:rsidRPr="00CD5ABF" w14:paraId="0419EF2F" w14:textId="77777777" w:rsidTr="00093D4F">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930B147" w14:textId="77777777"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Kent Core Requirement (KSS- Not ECON)</w:t>
            </w:r>
          </w:p>
        </w:tc>
        <w:tc>
          <w:tcPr>
            <w:tcW w:w="720" w:type="dxa"/>
            <w:tcBorders>
              <w:top w:val="single" w:sz="4" w:space="0" w:color="auto"/>
              <w:left w:val="single" w:sz="4" w:space="0" w:color="auto"/>
              <w:bottom w:val="single" w:sz="4" w:space="0" w:color="auto"/>
              <w:right w:val="single" w:sz="4" w:space="0" w:color="auto"/>
            </w:tcBorders>
            <w:vAlign w:val="center"/>
          </w:tcPr>
          <w:p w14:paraId="7C0DBE44" w14:textId="77777777" w:rsidR="00CD5ABF" w:rsidRPr="00546F0D" w:rsidRDefault="00CD5ABF" w:rsidP="00312621">
            <w:pPr>
              <w:tabs>
                <w:tab w:val="left" w:pos="720"/>
              </w:tabs>
              <w:jc w:val="center"/>
              <w:rPr>
                <w:rFonts w:ascii="National Book" w:hAnsi="National Book" w:cs="Arial"/>
                <w:color w:val="002060"/>
                <w:sz w:val="22"/>
                <w:szCs w:val="22"/>
              </w:rPr>
            </w:pPr>
            <w:r w:rsidRPr="00546F0D">
              <w:rPr>
                <w:rFonts w:ascii="National Book" w:hAnsi="National Book" w:cs="Arial"/>
                <w:color w:val="002060"/>
                <w:sz w:val="22"/>
                <w:szCs w:val="22"/>
              </w:rPr>
              <w:t>3</w:t>
            </w:r>
          </w:p>
        </w:tc>
        <w:tc>
          <w:tcPr>
            <w:tcW w:w="810" w:type="dxa"/>
            <w:tcBorders>
              <w:top w:val="single" w:sz="4" w:space="0" w:color="auto"/>
              <w:left w:val="single" w:sz="4" w:space="0" w:color="auto"/>
              <w:bottom w:val="single" w:sz="4" w:space="0" w:color="auto"/>
              <w:right w:val="single" w:sz="4" w:space="0" w:color="auto"/>
            </w:tcBorders>
            <w:vAlign w:val="center"/>
          </w:tcPr>
          <w:p w14:paraId="36492FDD" w14:textId="77777777" w:rsidR="00CD5ABF" w:rsidRPr="00546F0D" w:rsidRDefault="00CD5ABF" w:rsidP="00312621">
            <w:pPr>
              <w:tabs>
                <w:tab w:val="left" w:pos="720"/>
              </w:tabs>
              <w:jc w:val="center"/>
              <w:rPr>
                <w:rFonts w:ascii="National Book" w:hAnsi="National Book" w:cs="Arial"/>
                <w:color w:val="002060"/>
                <w:sz w:val="22"/>
                <w:szCs w:val="22"/>
              </w:rPr>
            </w:pPr>
          </w:p>
        </w:tc>
        <w:tc>
          <w:tcPr>
            <w:tcW w:w="4684" w:type="dxa"/>
            <w:tcBorders>
              <w:top w:val="single" w:sz="4" w:space="0" w:color="auto"/>
              <w:left w:val="single" w:sz="4" w:space="0" w:color="auto"/>
              <w:bottom w:val="single" w:sz="4" w:space="0" w:color="auto"/>
              <w:right w:val="single" w:sz="4" w:space="0" w:color="auto"/>
            </w:tcBorders>
            <w:vAlign w:val="center"/>
          </w:tcPr>
          <w:p w14:paraId="30BE0030" w14:textId="77777777" w:rsidR="00CD5ABF" w:rsidRPr="00546F0D" w:rsidRDefault="00CD5ABF" w:rsidP="00312621">
            <w:pPr>
              <w:tabs>
                <w:tab w:val="left" w:pos="720"/>
              </w:tabs>
              <w:rPr>
                <w:rFonts w:ascii="National Book" w:hAnsi="National Book" w:cs="Arial"/>
                <w:color w:val="002060"/>
                <w:sz w:val="22"/>
                <w:szCs w:val="22"/>
              </w:rPr>
            </w:pPr>
            <w:r w:rsidRPr="00546F0D">
              <w:rPr>
                <w:rFonts w:ascii="National Book" w:hAnsi="National Book" w:cs="Arial"/>
                <w:color w:val="002060"/>
                <w:sz w:val="22"/>
                <w:szCs w:val="22"/>
              </w:rPr>
              <w:t>@</w:t>
            </w:r>
          </w:p>
        </w:tc>
      </w:tr>
      <w:tr w:rsidR="00CD5ABF" w:rsidRPr="00CD5ABF" w14:paraId="0C6EB5A0" w14:textId="77777777" w:rsidTr="00093D4F">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F984F6" w14:textId="3D1BC2ED" w:rsidR="00CD5ABF" w:rsidRPr="00546F0D" w:rsidRDefault="00CD5ABF" w:rsidP="00274B0B">
            <w:pPr>
              <w:tabs>
                <w:tab w:val="left" w:pos="720"/>
              </w:tabs>
              <w:jc w:val="center"/>
              <w:rPr>
                <w:rFonts w:ascii="National Book" w:hAnsi="National Book" w:cs="Arial"/>
                <w:b/>
                <w:color w:val="FFFFFF" w:themeColor="background1"/>
              </w:rPr>
            </w:pPr>
            <w:r w:rsidRPr="00546F0D">
              <w:rPr>
                <w:rFonts w:ascii="National Book" w:hAnsi="National Book" w:cs="Arial"/>
                <w:b/>
                <w:color w:val="FFFFFF" w:themeColor="background1"/>
              </w:rPr>
              <w:t>12</w:t>
            </w:r>
            <w:r w:rsidR="00C338DC">
              <w:rPr>
                <w:rFonts w:ascii="National Book" w:hAnsi="National Book" w:cs="Arial"/>
                <w:b/>
                <w:color w:val="FFFFFF" w:themeColor="background1"/>
              </w:rPr>
              <w:t>0</w:t>
            </w:r>
            <w:r w:rsidRPr="00546F0D">
              <w:rPr>
                <w:rFonts w:ascii="National Book" w:hAnsi="National Book" w:cs="Arial"/>
                <w:b/>
                <w:color w:val="FFFFFF" w:themeColor="background1"/>
              </w:rPr>
              <w:t xml:space="preserve"> Total Credit Hours to Graduate with the BS, including transfer coursework, from Kent State University</w:t>
            </w:r>
          </w:p>
        </w:tc>
      </w:tr>
    </w:tbl>
    <w:p w14:paraId="037FA392" w14:textId="1D401E83" w:rsidR="00B041AC" w:rsidRDefault="00B041AC">
      <w:pPr>
        <w:rPr>
          <w:sz w:val="28"/>
          <w:szCs w:val="28"/>
        </w:rPr>
      </w:pPr>
    </w:p>
    <w:p w14:paraId="58D7A098" w14:textId="77777777" w:rsidR="00AC1EB5" w:rsidRPr="00B041AC" w:rsidRDefault="00AC1EB5" w:rsidP="00AC1EB5">
      <w:pPr>
        <w:rPr>
          <w:rFonts w:ascii="National Book" w:hAnsi="National Book" w:cs="Arial"/>
          <w:color w:val="002060"/>
          <w:sz w:val="22"/>
          <w:szCs w:val="22"/>
        </w:rPr>
      </w:pPr>
      <w:r w:rsidRPr="00B041AC">
        <w:rPr>
          <w:rFonts w:ascii="National Book" w:hAnsi="National Book" w:cs="Arial"/>
          <w:color w:val="002060"/>
          <w:sz w:val="22"/>
          <w:szCs w:val="22"/>
        </w:rPr>
        <w:t xml:space="preserve">@ Course may be taken at Columbus State College and transferred to Kent State. However, please be aware of </w:t>
      </w:r>
      <w:hyperlink r:id="rId11" w:history="1">
        <w:r w:rsidRPr="00B041AC">
          <w:rPr>
            <w:rStyle w:val="Hyperlink"/>
            <w:rFonts w:ascii="National Book" w:hAnsi="National Book" w:cs="Arial"/>
            <w:sz w:val="22"/>
            <w:szCs w:val="22"/>
          </w:rPr>
          <w:t>Kent State’s residence policy</w:t>
        </w:r>
      </w:hyperlink>
      <w:r w:rsidRPr="00B041AC">
        <w:rPr>
          <w:rFonts w:ascii="National Book" w:hAnsi="National Book" w:cs="Arial"/>
          <w:color w:val="002060"/>
          <w:sz w:val="22"/>
          <w:szCs w:val="22"/>
        </w:rPr>
        <w:t>.</w:t>
      </w:r>
    </w:p>
    <w:p w14:paraId="6338C195" w14:textId="77777777" w:rsidR="00AC1EB5" w:rsidRDefault="00AC1EB5" w:rsidP="00AC1EB5">
      <w:pPr>
        <w:rPr>
          <w:rFonts w:ascii="National Book" w:hAnsi="National Book" w:cs="Arial"/>
          <w:color w:val="002060"/>
          <w:sz w:val="22"/>
          <w:szCs w:val="22"/>
        </w:rPr>
      </w:pPr>
      <w:r>
        <w:rPr>
          <w:rFonts w:ascii="National Book" w:hAnsi="National Book" w:cs="Arial"/>
          <w:color w:val="002060"/>
          <w:sz w:val="22"/>
          <w:szCs w:val="22"/>
        </w:rPr>
        <w:t>* T</w:t>
      </w:r>
      <w:r w:rsidRPr="00623EC7">
        <w:rPr>
          <w:rFonts w:ascii="National Book" w:hAnsi="National Book" w:cs="Arial"/>
          <w:color w:val="002060"/>
          <w:sz w:val="22"/>
          <w:szCs w:val="22"/>
        </w:rPr>
        <w:t>echnical classes for the BS degree can be completed online</w:t>
      </w:r>
      <w:r>
        <w:rPr>
          <w:rFonts w:ascii="National Book" w:hAnsi="National Book" w:cs="Arial"/>
          <w:color w:val="002060"/>
          <w:sz w:val="22"/>
          <w:szCs w:val="22"/>
        </w:rPr>
        <w:t xml:space="preserve">. For </w:t>
      </w:r>
      <w:r w:rsidRPr="00623EC7">
        <w:rPr>
          <w:rFonts w:ascii="National Book" w:hAnsi="National Book" w:cs="Arial"/>
          <w:color w:val="002060"/>
          <w:sz w:val="22"/>
          <w:szCs w:val="22"/>
        </w:rPr>
        <w:t xml:space="preserve">more </w:t>
      </w:r>
      <w:r>
        <w:rPr>
          <w:rFonts w:ascii="National Book" w:hAnsi="National Book" w:cs="Arial"/>
          <w:color w:val="002060"/>
          <w:sz w:val="22"/>
          <w:szCs w:val="22"/>
        </w:rPr>
        <w:t>information,</w:t>
      </w:r>
      <w:r w:rsidRPr="00623EC7">
        <w:rPr>
          <w:rFonts w:ascii="National Book" w:hAnsi="National Book" w:cs="Arial"/>
          <w:color w:val="002060"/>
          <w:sz w:val="22"/>
          <w:szCs w:val="22"/>
        </w:rPr>
        <w:t xml:space="preserve"> </w:t>
      </w:r>
      <w:hyperlink r:id="rId12" w:history="1">
        <w:r w:rsidRPr="00623EC7">
          <w:rPr>
            <w:rStyle w:val="Hyperlink"/>
            <w:rFonts w:ascii="National Book" w:hAnsi="National Book" w:cs="Arial"/>
            <w:sz w:val="22"/>
            <w:szCs w:val="22"/>
          </w:rPr>
          <w:t>contact the Engineering Technology department</w:t>
        </w:r>
      </w:hyperlink>
      <w:r>
        <w:rPr>
          <w:rFonts w:ascii="National Book" w:hAnsi="National Book" w:cs="Arial"/>
          <w:color w:val="002060"/>
          <w:sz w:val="22"/>
          <w:szCs w:val="22"/>
        </w:rPr>
        <w:t>.</w:t>
      </w:r>
    </w:p>
    <w:p w14:paraId="3FDF48ED" w14:textId="551EA9BE" w:rsidR="00AC1EB5" w:rsidRPr="006400D3" w:rsidRDefault="00AC1EB5" w:rsidP="00AC1EB5">
      <w:pPr>
        <w:rPr>
          <w:rFonts w:ascii="National Book" w:hAnsi="National Book" w:cs="Arial"/>
          <w:color w:val="002060"/>
          <w:sz w:val="22"/>
          <w:szCs w:val="22"/>
        </w:rPr>
      </w:pPr>
      <w:r w:rsidRPr="00B041AC">
        <w:rPr>
          <w:rFonts w:ascii="National Book" w:hAnsi="National Book" w:cs="Arial"/>
          <w:color w:val="002060"/>
          <w:sz w:val="22"/>
          <w:szCs w:val="22"/>
        </w:rPr>
        <w:t>*</w:t>
      </w:r>
      <w:r>
        <w:rPr>
          <w:rFonts w:ascii="National Book" w:hAnsi="National Book" w:cs="Arial"/>
          <w:color w:val="002060"/>
          <w:sz w:val="22"/>
          <w:szCs w:val="22"/>
        </w:rPr>
        <w:t>*</w:t>
      </w:r>
      <w:r w:rsidRPr="00B041AC">
        <w:rPr>
          <w:rFonts w:ascii="National Book" w:hAnsi="National Book" w:cs="Arial"/>
          <w:color w:val="002060"/>
          <w:sz w:val="22"/>
          <w:szCs w:val="22"/>
        </w:rPr>
        <w:t xml:space="preserve"> Minimum one course must be selected from the Humanities in Arts and Sciences (KHUM) area, and minimum one course must be selected from the Fine Arts (KFA) area.</w:t>
      </w:r>
      <w:r w:rsidR="006400D3">
        <w:rPr>
          <w:rFonts w:ascii="National Book" w:hAnsi="National Book" w:cs="Arial"/>
          <w:color w:val="002060"/>
          <w:sz w:val="22"/>
          <w:szCs w:val="22"/>
        </w:rPr>
        <w:t xml:space="preserve">  </w:t>
      </w:r>
      <w:r w:rsidRPr="00B041AC">
        <w:rPr>
          <w:rFonts w:ascii="National Book" w:hAnsi="National Book" w:cs="Arial"/>
          <w:bCs/>
          <w:color w:val="002060"/>
          <w:sz w:val="22"/>
          <w:szCs w:val="22"/>
        </w:rPr>
        <w:t>Please consult with a Kent State Academic Advisor</w:t>
      </w:r>
    </w:p>
    <w:p w14:paraId="53844D00" w14:textId="648464BD" w:rsidR="00093D4F" w:rsidRDefault="00093D4F" w:rsidP="00093D4F">
      <w:pPr>
        <w:pStyle w:val="Heading1"/>
        <w:jc w:val="left"/>
      </w:pPr>
      <w:r>
        <w:lastRenderedPageBreak/>
        <w:t>Graduation Requirements</w:t>
      </w:r>
    </w:p>
    <w:p w14:paraId="22DCE985" w14:textId="56E2810E" w:rsidR="00AC1EB5" w:rsidRPr="003F0070" w:rsidRDefault="00AC1EB5" w:rsidP="00AC1EB5">
      <w:pPr>
        <w:rPr>
          <w:rFonts w:ascii="National Book" w:hAnsi="National Book" w:cs="Arial"/>
          <w:color w:val="002060"/>
        </w:rPr>
      </w:pPr>
      <w:r w:rsidRPr="003F0070">
        <w:rPr>
          <w:rFonts w:ascii="National Book" w:hAnsi="National Book" w:cs="Arial"/>
          <w:color w:val="002060"/>
        </w:rPr>
        <w:t>Requirements to graduate with the BS degree program: To graduate, students must have minimum 120 credit hours, 39 upper-division credit hours of coursework, a minimum 2.</w:t>
      </w:r>
      <w:r w:rsidR="00DB4751">
        <w:rPr>
          <w:rFonts w:ascii="National Book" w:hAnsi="National Book" w:cs="Arial"/>
          <w:color w:val="002060"/>
        </w:rPr>
        <w:t>00</w:t>
      </w:r>
      <w:r w:rsidRPr="003F0070">
        <w:rPr>
          <w:rFonts w:ascii="National Book" w:hAnsi="National Book" w:cs="Arial"/>
          <w:color w:val="002060"/>
        </w:rPr>
        <w:t>0 major GPA and minimum 2.</w:t>
      </w:r>
      <w:r w:rsidR="00DB4751">
        <w:rPr>
          <w:rFonts w:ascii="National Book" w:hAnsi="National Book" w:cs="Arial"/>
          <w:color w:val="002060"/>
        </w:rPr>
        <w:t>0</w:t>
      </w:r>
      <w:r w:rsidRPr="003F0070">
        <w:rPr>
          <w:rFonts w:ascii="National Book" w:hAnsi="National Book" w:cs="Arial"/>
          <w:color w:val="002060"/>
        </w:rPr>
        <w:t>00 cumulative GPA. They must also fulfill an approved experiential learning experience</w:t>
      </w:r>
      <w:r w:rsidR="001504BC">
        <w:rPr>
          <w:rFonts w:ascii="National Book" w:hAnsi="National Book" w:cs="Arial"/>
          <w:color w:val="002060"/>
        </w:rPr>
        <w:t xml:space="preserve"> and</w:t>
      </w:r>
      <w:r w:rsidRPr="003F0070">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ww.kent.edu/catalog).</w:t>
      </w:r>
    </w:p>
    <w:p w14:paraId="0FF75A80" w14:textId="77777777" w:rsidR="00AC1EB5" w:rsidRPr="003F0070" w:rsidRDefault="00AC1EB5" w:rsidP="00AC1EB5">
      <w:pPr>
        <w:rPr>
          <w:rFonts w:ascii="National Book" w:hAnsi="National Book" w:cs="Arial"/>
          <w:color w:val="002060"/>
        </w:rPr>
      </w:pPr>
    </w:p>
    <w:p w14:paraId="1F57A968" w14:textId="77777777" w:rsidR="00AC1EB5" w:rsidRPr="003F0070" w:rsidRDefault="00AC1EB5" w:rsidP="00AC1EB5">
      <w:pPr>
        <w:rPr>
          <w:rFonts w:ascii="National Book" w:hAnsi="National Book" w:cs="Arial"/>
          <w:color w:val="002060"/>
        </w:rPr>
      </w:pPr>
      <w:r w:rsidRPr="003F0070">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010ACA82" w14:textId="1205CFC8" w:rsidR="00AC1EB5" w:rsidRPr="003F0070" w:rsidRDefault="00AC1EB5" w:rsidP="00AC1EB5">
      <w:pPr>
        <w:rPr>
          <w:rFonts w:ascii="National Book" w:hAnsi="National Book" w:cs="Arial"/>
          <w:color w:val="002060"/>
        </w:rPr>
      </w:pPr>
    </w:p>
    <w:p w14:paraId="16079AE5" w14:textId="77777777" w:rsidR="00AC1EB5" w:rsidRPr="003F0070" w:rsidRDefault="00AC1EB5" w:rsidP="00AC1EB5">
      <w:pPr>
        <w:rPr>
          <w:rFonts w:ascii="National Book" w:hAnsi="National Book" w:cs="Arial"/>
          <w:color w:val="002060"/>
        </w:rPr>
      </w:pPr>
      <w:r w:rsidRPr="003F0070">
        <w:rPr>
          <w:rFonts w:ascii="National Book" w:hAnsi="National Book" w:cs="Arial"/>
          <w:color w:val="002060"/>
        </w:rPr>
        <w:t>It is recommended that students intending to pursue the Bachelor of Science degree in Engineering Technology, Integrated Engineering Technology through Kent State University consult with academic advisors at both Columbus State Community College and Kent State University.</w:t>
      </w:r>
    </w:p>
    <w:p w14:paraId="3CCE097A" w14:textId="77777777" w:rsidR="00AC1EB5" w:rsidRPr="003F0070" w:rsidRDefault="00AC1EB5" w:rsidP="00AC1EB5">
      <w:pPr>
        <w:rPr>
          <w:rFonts w:ascii="National Book" w:hAnsi="National Book" w:cs="Arial"/>
          <w:color w:val="002060"/>
        </w:rPr>
      </w:pPr>
    </w:p>
    <w:p w14:paraId="70F0E973" w14:textId="77777777" w:rsidR="00AC1EB5" w:rsidRDefault="00AC1EB5" w:rsidP="00AC1EB5">
      <w:pPr>
        <w:rPr>
          <w:rFonts w:ascii="National Bold Italic" w:hAnsi="National Bold Italic"/>
          <w:b/>
          <w:color w:val="1F3864" w:themeColor="accent1" w:themeShade="80"/>
          <w:sz w:val="32"/>
          <w:szCs w:val="16"/>
        </w:rPr>
      </w:pPr>
    </w:p>
    <w:p w14:paraId="0576C198" w14:textId="320CE943" w:rsidR="00C72184" w:rsidRPr="00093D4F" w:rsidRDefault="00C72184" w:rsidP="00093D4F">
      <w:pPr>
        <w:pStyle w:val="Heading1"/>
        <w:jc w:val="left"/>
      </w:pPr>
      <w:bookmarkStart w:id="3" w:name="_Hlk121492463"/>
      <w:bookmarkStart w:id="4" w:name="_Hlk121492863"/>
      <w:r w:rsidRPr="00985EF8">
        <w:t>Contact Information</w:t>
      </w:r>
    </w:p>
    <w:p w14:paraId="36D39711" w14:textId="05E38BCC" w:rsidR="00C72184" w:rsidRDefault="00C72184" w:rsidP="00C72184">
      <w:pPr>
        <w:rPr>
          <w:rFonts w:ascii="National Book" w:hAnsi="National Book"/>
          <w:bCs/>
          <w:color w:val="1F3864" w:themeColor="accent1" w:themeShade="80"/>
        </w:rPr>
      </w:pPr>
      <w:r w:rsidRPr="00093D4F">
        <w:rPr>
          <w:rFonts w:ascii="National Bold Italic" w:hAnsi="National Bold Italic"/>
          <w:b/>
          <w:color w:val="1F3864" w:themeColor="accent1" w:themeShade="80"/>
          <w:sz w:val="28"/>
          <w:szCs w:val="14"/>
        </w:rPr>
        <w:t>Columbus State Community College</w:t>
      </w:r>
      <w:r w:rsidRPr="00093D4F">
        <w:rPr>
          <w:rFonts w:ascii="National Book" w:hAnsi="National Book"/>
          <w:b/>
          <w:color w:val="1F3864" w:themeColor="accent1" w:themeShade="80"/>
          <w:sz w:val="28"/>
          <w:szCs w:val="14"/>
        </w:rPr>
        <w:t xml:space="preserve"> </w:t>
      </w:r>
      <w:r w:rsidRPr="00093D4F">
        <w:rPr>
          <w:rFonts w:ascii="National Book" w:hAnsi="National Book"/>
          <w:b/>
          <w:color w:val="1F3864" w:themeColor="accent1" w:themeShade="80"/>
          <w:sz w:val="28"/>
          <w:szCs w:val="14"/>
        </w:rPr>
        <w:tab/>
      </w:r>
      <w:r w:rsidRPr="00093D4F">
        <w:rPr>
          <w:rFonts w:ascii="National Book" w:hAnsi="National Book"/>
          <w:b/>
          <w:color w:val="1F3864" w:themeColor="accent1" w:themeShade="80"/>
          <w:sz w:val="28"/>
          <w:szCs w:val="14"/>
        </w:rPr>
        <w:tab/>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permStart w:id="1447441943" w:edGrp="everyone"/>
      <w:permEnd w:id="1447441943"/>
      <w:r w:rsidRPr="00B12142">
        <w:rPr>
          <w:rFonts w:ascii="National Book" w:hAnsi="National Book"/>
          <w:bCs/>
          <w:color w:val="1F3864" w:themeColor="accent1" w:themeShade="80"/>
        </w:rPr>
        <w:br/>
      </w:r>
      <w:hyperlink r:id="rId13" w:history="1">
        <w:r w:rsidRPr="00B12142">
          <w:rPr>
            <w:rStyle w:val="Hyperlink"/>
            <w:rFonts w:ascii="National Book" w:hAnsi="National Book"/>
            <w:bCs/>
          </w:rPr>
          <w:t>mwhitt@cscc.edu</w:t>
        </w:r>
      </w:hyperlink>
    </w:p>
    <w:p w14:paraId="2E211906" w14:textId="77777777" w:rsidR="00C72184" w:rsidRDefault="00C72184" w:rsidP="00C72184">
      <w:pPr>
        <w:rPr>
          <w:rFonts w:ascii="National Bold Italic" w:hAnsi="National Bold Italic"/>
          <w:b/>
          <w:color w:val="1F3864" w:themeColor="accent1" w:themeShade="80"/>
          <w:sz w:val="32"/>
          <w:szCs w:val="16"/>
        </w:rPr>
      </w:pPr>
    </w:p>
    <w:p w14:paraId="6E5738C5" w14:textId="40164C5D" w:rsidR="00C72184" w:rsidRDefault="00C72184" w:rsidP="00C72184">
      <w:pPr>
        <w:rPr>
          <w:rStyle w:val="Hyperlink"/>
          <w:rFonts w:ascii="National Book" w:hAnsi="National Book"/>
        </w:rPr>
      </w:pPr>
      <w:r w:rsidRPr="00ED344E">
        <w:rPr>
          <w:rFonts w:ascii="National Bold Italic" w:hAnsi="National Bold Italic"/>
          <w:b/>
          <w:color w:val="1F3864" w:themeColor="accent1" w:themeShade="80"/>
          <w:sz w:val="28"/>
          <w:szCs w:val="28"/>
        </w:rPr>
        <w:t>Kent State</w:t>
      </w:r>
      <w:r w:rsidRPr="00ED344E">
        <w:rPr>
          <w:rFonts w:ascii="National Book" w:hAnsi="National Book"/>
          <w:bCs/>
          <w:color w:val="1F3864" w:themeColor="accent1" w:themeShade="80"/>
          <w:sz w:val="28"/>
          <w:szCs w:val="28"/>
        </w:rPr>
        <w:t xml:space="preserve"> </w:t>
      </w:r>
      <w:r w:rsidRPr="00ED344E">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14" w:history="1">
        <w:r w:rsidRPr="006E1A37">
          <w:rPr>
            <w:rStyle w:val="Hyperlink"/>
            <w:rFonts w:ascii="National Book" w:hAnsi="National Book"/>
          </w:rPr>
          <w:t>pathways@kent.edu</w:t>
        </w:r>
      </w:hyperlink>
      <w:bookmarkEnd w:id="3"/>
    </w:p>
    <w:p w14:paraId="44018066" w14:textId="77777777" w:rsidR="00C72184" w:rsidRDefault="00C72184" w:rsidP="00C72184">
      <w:pPr>
        <w:rPr>
          <w:rFonts w:ascii="National Regular Italic" w:hAnsi="National Regular Italic"/>
          <w:b/>
          <w:color w:val="1F3864" w:themeColor="accent1" w:themeShade="80"/>
          <w:sz w:val="32"/>
          <w:szCs w:val="32"/>
        </w:rPr>
      </w:pPr>
    </w:p>
    <w:p w14:paraId="2B16D144" w14:textId="022DE789" w:rsidR="00B041AC" w:rsidRPr="00663A39" w:rsidRDefault="00C72184" w:rsidP="00C72184">
      <w:r w:rsidRPr="00663A39">
        <w:rPr>
          <w:rFonts w:ascii="National Regular Italic" w:hAnsi="National Regular Italic"/>
          <w:b/>
          <w:color w:val="1F3864" w:themeColor="accent1" w:themeShade="80"/>
        </w:rPr>
        <w:t xml:space="preserve">Last Updated </w:t>
      </w:r>
      <w:bookmarkEnd w:id="4"/>
      <w:r w:rsidR="00F954A4">
        <w:rPr>
          <w:rFonts w:ascii="National Regular Italic" w:hAnsi="National Regular Italic"/>
          <w:b/>
          <w:color w:val="1F3864" w:themeColor="accent1" w:themeShade="80"/>
        </w:rPr>
        <w:t>December</w:t>
      </w:r>
      <w:r w:rsidR="00461890">
        <w:rPr>
          <w:rFonts w:ascii="National Regular Italic" w:hAnsi="National Regular Italic"/>
          <w:b/>
          <w:color w:val="1F3864" w:themeColor="accent1" w:themeShade="80"/>
        </w:rPr>
        <w:t xml:space="preserve"> 2025</w:t>
      </w:r>
    </w:p>
    <w:sectPr w:rsidR="00B041AC" w:rsidRPr="00663A39" w:rsidSect="00CA409C">
      <w:headerReference w:type="even" r:id="rId15"/>
      <w:headerReference w:type="default" r:id="rId16"/>
      <w:footerReference w:type="even" r:id="rId17"/>
      <w:footerReference w:type="default" r:id="rId18"/>
      <w:headerReference w:type="first" r:id="rId19"/>
      <w:footerReference w:type="first" r:id="rId20"/>
      <w:pgSz w:w="12240" w:h="15840"/>
      <w:pgMar w:top="913"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5A0120" w14:textId="77777777" w:rsidR="00B80821" w:rsidRDefault="00B80821" w:rsidP="004D1F78">
      <w:r>
        <w:separator/>
      </w:r>
    </w:p>
  </w:endnote>
  <w:endnote w:type="continuationSeparator" w:id="0">
    <w:p w14:paraId="58C1142C" w14:textId="77777777" w:rsidR="00B80821" w:rsidRDefault="00B80821" w:rsidP="004D1F78">
      <w:r>
        <w:continuationSeparator/>
      </w:r>
    </w:p>
  </w:endnote>
  <w:endnote w:type="continuationNotice" w:id="1">
    <w:p w14:paraId="7B5691B5" w14:textId="77777777" w:rsidR="00B80821" w:rsidRDefault="00B808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9AC33" w14:textId="77777777" w:rsidR="0074229A" w:rsidRDefault="007422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C713B" w14:textId="77777777" w:rsidR="0074229A" w:rsidRDefault="007422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BDABC" w14:textId="77777777" w:rsidR="0074229A" w:rsidRDefault="00742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9496AF" w14:textId="77777777" w:rsidR="00B80821" w:rsidRDefault="00B80821" w:rsidP="004D1F78">
      <w:r>
        <w:separator/>
      </w:r>
    </w:p>
  </w:footnote>
  <w:footnote w:type="continuationSeparator" w:id="0">
    <w:p w14:paraId="3FE4DF92" w14:textId="77777777" w:rsidR="00B80821" w:rsidRDefault="00B80821" w:rsidP="004D1F78">
      <w:r>
        <w:continuationSeparator/>
      </w:r>
    </w:p>
  </w:footnote>
  <w:footnote w:type="continuationNotice" w:id="1">
    <w:p w14:paraId="24144306" w14:textId="77777777" w:rsidR="00B80821" w:rsidRDefault="00B808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A3B93" w14:textId="77777777" w:rsidR="0074229A" w:rsidRDefault="007422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DF439" w14:textId="13B15CA6" w:rsidR="0074229A" w:rsidRDefault="007422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B4F96" w14:textId="57721110" w:rsidR="00CA409C" w:rsidRDefault="00CA409C">
    <w:pPr>
      <w:pStyle w:val="Header"/>
    </w:pPr>
    <w:r>
      <w:rPr>
        <w:noProof/>
      </w:rPr>
      <w:drawing>
        <wp:anchor distT="0" distB="0" distL="114300" distR="114300" simplePos="0" relativeHeight="251657216" behindDoc="0" locked="0" layoutInCell="1" allowOverlap="1" wp14:anchorId="77C2FA0F" wp14:editId="1D22B640">
          <wp:simplePos x="0" y="0"/>
          <wp:positionH relativeFrom="page">
            <wp:align>right</wp:align>
          </wp:positionH>
          <wp:positionV relativeFrom="paragraph">
            <wp:posOffset>-457472</wp:posOffset>
          </wp:positionV>
          <wp:extent cx="7762240" cy="1432560"/>
          <wp:effectExtent l="0" t="0" r="0" b="0"/>
          <wp:wrapThrough wrapText="bothSides">
            <wp:wrapPolygon edited="0">
              <wp:start x="424" y="0"/>
              <wp:lineTo x="212" y="2011"/>
              <wp:lineTo x="0" y="4596"/>
              <wp:lineTo x="0" y="21255"/>
              <wp:lineTo x="21522" y="21255"/>
              <wp:lineTo x="21522" y="0"/>
              <wp:lineTo x="424" y="0"/>
            </wp:wrapPolygon>
          </wp:wrapThrough>
          <wp:docPr id="42" name="Picture 42" descr="Columbus State Community College and Kent State University Tuscarawa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olumbus State Community College and Kent State University Tuscarawas logos"/>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2240" cy="14325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8132019">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07780791">
    <w:abstractNumId w:val="0"/>
  </w:num>
  <w:num w:numId="3" w16cid:durableId="20329937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ndv4ZruLUDWwA7MCWCwv68U/5erArt9+Ov4nzVhHaeTCmbBnArWH0tYtuw1qFQPUGMjh9N+mIInYYOtDSbIbsQ==" w:salt="UjhV4FxroUfKa8+taS6+v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Y0NDAwszQwNjJQ0lEKTi0uzszPAykwNKkFAAhfCwEtAAAA"/>
  </w:docVars>
  <w:rsids>
    <w:rsidRoot w:val="004D1F78"/>
    <w:rsid w:val="00005CA3"/>
    <w:rsid w:val="00015D0E"/>
    <w:rsid w:val="00020A91"/>
    <w:rsid w:val="0004444D"/>
    <w:rsid w:val="00045260"/>
    <w:rsid w:val="00093D4F"/>
    <w:rsid w:val="000A3DD2"/>
    <w:rsid w:val="000B59A1"/>
    <w:rsid w:val="000B6FD8"/>
    <w:rsid w:val="000D5D31"/>
    <w:rsid w:val="00126FF0"/>
    <w:rsid w:val="001504BC"/>
    <w:rsid w:val="001661D5"/>
    <w:rsid w:val="00175293"/>
    <w:rsid w:val="00183CEE"/>
    <w:rsid w:val="001E4EBB"/>
    <w:rsid w:val="0020464A"/>
    <w:rsid w:val="00225187"/>
    <w:rsid w:val="002266A9"/>
    <w:rsid w:val="00242852"/>
    <w:rsid w:val="002624DD"/>
    <w:rsid w:val="00267582"/>
    <w:rsid w:val="00274B0B"/>
    <w:rsid w:val="002937D8"/>
    <w:rsid w:val="00293A25"/>
    <w:rsid w:val="002B0928"/>
    <w:rsid w:val="002F2593"/>
    <w:rsid w:val="003160C8"/>
    <w:rsid w:val="00335B6F"/>
    <w:rsid w:val="003443B3"/>
    <w:rsid w:val="00352090"/>
    <w:rsid w:val="003D7C04"/>
    <w:rsid w:val="003E095B"/>
    <w:rsid w:val="003F0070"/>
    <w:rsid w:val="003F50CC"/>
    <w:rsid w:val="003F7732"/>
    <w:rsid w:val="00435DC8"/>
    <w:rsid w:val="004516A5"/>
    <w:rsid w:val="00461890"/>
    <w:rsid w:val="004B0A82"/>
    <w:rsid w:val="004B26FA"/>
    <w:rsid w:val="004B5EA1"/>
    <w:rsid w:val="004C4FAF"/>
    <w:rsid w:val="004D1F78"/>
    <w:rsid w:val="004F01D3"/>
    <w:rsid w:val="00536102"/>
    <w:rsid w:val="0054267F"/>
    <w:rsid w:val="00546F0D"/>
    <w:rsid w:val="00556032"/>
    <w:rsid w:val="00556644"/>
    <w:rsid w:val="005B23F6"/>
    <w:rsid w:val="00602108"/>
    <w:rsid w:val="0061082A"/>
    <w:rsid w:val="0063195E"/>
    <w:rsid w:val="006400D3"/>
    <w:rsid w:val="0064156E"/>
    <w:rsid w:val="00650646"/>
    <w:rsid w:val="00663A39"/>
    <w:rsid w:val="006E3131"/>
    <w:rsid w:val="00702D61"/>
    <w:rsid w:val="0074229A"/>
    <w:rsid w:val="00750418"/>
    <w:rsid w:val="00761E65"/>
    <w:rsid w:val="00761EDF"/>
    <w:rsid w:val="0077463C"/>
    <w:rsid w:val="00783CE2"/>
    <w:rsid w:val="0079104B"/>
    <w:rsid w:val="007A32D7"/>
    <w:rsid w:val="007A5F7D"/>
    <w:rsid w:val="007A656F"/>
    <w:rsid w:val="007C0FC3"/>
    <w:rsid w:val="007D1B8C"/>
    <w:rsid w:val="007D2B7E"/>
    <w:rsid w:val="007E1B8A"/>
    <w:rsid w:val="007F0ECA"/>
    <w:rsid w:val="007F4C12"/>
    <w:rsid w:val="0082050C"/>
    <w:rsid w:val="00833C75"/>
    <w:rsid w:val="008373F7"/>
    <w:rsid w:val="00847F8A"/>
    <w:rsid w:val="00856C6C"/>
    <w:rsid w:val="00865757"/>
    <w:rsid w:val="00866009"/>
    <w:rsid w:val="008B65FD"/>
    <w:rsid w:val="008C3124"/>
    <w:rsid w:val="008F3B40"/>
    <w:rsid w:val="00906450"/>
    <w:rsid w:val="00906DB3"/>
    <w:rsid w:val="00965C0D"/>
    <w:rsid w:val="00985EF8"/>
    <w:rsid w:val="009B5A55"/>
    <w:rsid w:val="009E4A14"/>
    <w:rsid w:val="009F05BD"/>
    <w:rsid w:val="009F4367"/>
    <w:rsid w:val="00A13F41"/>
    <w:rsid w:val="00A242A9"/>
    <w:rsid w:val="00A32E1F"/>
    <w:rsid w:val="00A91EF1"/>
    <w:rsid w:val="00A92FCF"/>
    <w:rsid w:val="00AA796F"/>
    <w:rsid w:val="00AC1BEF"/>
    <w:rsid w:val="00AC1EB5"/>
    <w:rsid w:val="00AF40B3"/>
    <w:rsid w:val="00B041AC"/>
    <w:rsid w:val="00B12142"/>
    <w:rsid w:val="00B16342"/>
    <w:rsid w:val="00B40A08"/>
    <w:rsid w:val="00B479D1"/>
    <w:rsid w:val="00B80821"/>
    <w:rsid w:val="00B96DE8"/>
    <w:rsid w:val="00BA603E"/>
    <w:rsid w:val="00BB4C50"/>
    <w:rsid w:val="00BC6E79"/>
    <w:rsid w:val="00BE657D"/>
    <w:rsid w:val="00C01837"/>
    <w:rsid w:val="00C338DC"/>
    <w:rsid w:val="00C36122"/>
    <w:rsid w:val="00C52B37"/>
    <w:rsid w:val="00C63284"/>
    <w:rsid w:val="00C65593"/>
    <w:rsid w:val="00C72184"/>
    <w:rsid w:val="00C97DE8"/>
    <w:rsid w:val="00CA274D"/>
    <w:rsid w:val="00CA409C"/>
    <w:rsid w:val="00CA72CF"/>
    <w:rsid w:val="00CA73AD"/>
    <w:rsid w:val="00CD5ABF"/>
    <w:rsid w:val="00CE2982"/>
    <w:rsid w:val="00D15473"/>
    <w:rsid w:val="00D17226"/>
    <w:rsid w:val="00D41AD6"/>
    <w:rsid w:val="00D6504D"/>
    <w:rsid w:val="00DA091A"/>
    <w:rsid w:val="00DB4751"/>
    <w:rsid w:val="00DE1587"/>
    <w:rsid w:val="00DF45F9"/>
    <w:rsid w:val="00E2782E"/>
    <w:rsid w:val="00EB47DD"/>
    <w:rsid w:val="00EC0112"/>
    <w:rsid w:val="00ED344E"/>
    <w:rsid w:val="00F04283"/>
    <w:rsid w:val="00F35E66"/>
    <w:rsid w:val="00F3649F"/>
    <w:rsid w:val="00F954A4"/>
    <w:rsid w:val="00FB2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3D4F"/>
    <w:pPr>
      <w:jc w:val="center"/>
      <w:outlineLvl w:val="0"/>
    </w:pPr>
    <w:rPr>
      <w:rFonts w:ascii="National Black" w:hAnsi="National Black"/>
      <w:color w:val="1F3864" w:themeColor="accent1" w:themeShade="80"/>
      <w:sz w:val="32"/>
      <w:szCs w:val="32"/>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character" w:styleId="CommentReference">
    <w:name w:val="annotation reference"/>
    <w:basedOn w:val="DefaultParagraphFont"/>
    <w:uiPriority w:val="99"/>
    <w:semiHidden/>
    <w:unhideWhenUsed/>
    <w:rsid w:val="00CA274D"/>
    <w:rPr>
      <w:sz w:val="16"/>
      <w:szCs w:val="16"/>
    </w:rPr>
  </w:style>
  <w:style w:type="paragraph" w:styleId="CommentText">
    <w:name w:val="annotation text"/>
    <w:basedOn w:val="Normal"/>
    <w:link w:val="CommentTextChar"/>
    <w:uiPriority w:val="99"/>
    <w:unhideWhenUsed/>
    <w:rsid w:val="00CA274D"/>
    <w:rPr>
      <w:sz w:val="20"/>
      <w:szCs w:val="20"/>
    </w:rPr>
  </w:style>
  <w:style w:type="character" w:customStyle="1" w:styleId="CommentTextChar">
    <w:name w:val="Comment Text Char"/>
    <w:basedOn w:val="DefaultParagraphFont"/>
    <w:link w:val="CommentText"/>
    <w:uiPriority w:val="99"/>
    <w:rsid w:val="00CA274D"/>
    <w:rPr>
      <w:sz w:val="20"/>
      <w:szCs w:val="20"/>
    </w:rPr>
  </w:style>
  <w:style w:type="paragraph" w:styleId="CommentSubject">
    <w:name w:val="annotation subject"/>
    <w:basedOn w:val="CommentText"/>
    <w:next w:val="CommentText"/>
    <w:link w:val="CommentSubjectChar"/>
    <w:uiPriority w:val="99"/>
    <w:semiHidden/>
    <w:unhideWhenUsed/>
    <w:rsid w:val="00CA274D"/>
    <w:rPr>
      <w:b/>
      <w:bCs/>
    </w:rPr>
  </w:style>
  <w:style w:type="character" w:customStyle="1" w:styleId="CommentSubjectChar">
    <w:name w:val="Comment Subject Char"/>
    <w:basedOn w:val="CommentTextChar"/>
    <w:link w:val="CommentSubject"/>
    <w:uiPriority w:val="99"/>
    <w:semiHidden/>
    <w:rsid w:val="00CA274D"/>
    <w:rPr>
      <w:b/>
      <w:bCs/>
      <w:sz w:val="20"/>
      <w:szCs w:val="20"/>
    </w:rPr>
  </w:style>
  <w:style w:type="character" w:customStyle="1" w:styleId="Heading1Char">
    <w:name w:val="Heading 1 Char"/>
    <w:basedOn w:val="DefaultParagraphFont"/>
    <w:link w:val="Heading1"/>
    <w:uiPriority w:val="9"/>
    <w:rsid w:val="00093D4F"/>
    <w:rPr>
      <w:rFonts w:ascii="National Black" w:hAnsi="National Black"/>
      <w:color w:val="1F3864" w:themeColor="accent1" w:themeShade="8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whitt@cscc.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kent.edu/tusc/engtech"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atalog.kent.edu/academic-policies/residence-requiremen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3248A-1611-40CB-A942-F502684F02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17BFEE-00B7-4ECD-803E-D98A3B2DE621}">
  <ds:schemaRefs>
    <ds:schemaRef ds:uri="http://schemas.microsoft.com/sharepoint/v3/contenttype/forms"/>
  </ds:schemaRefs>
</ds:datastoreItem>
</file>

<file path=customXml/itemProps3.xml><?xml version="1.0" encoding="utf-8"?>
<ds:datastoreItem xmlns:ds="http://schemas.openxmlformats.org/officeDocument/2006/customXml" ds:itemID="{7B5B4C6A-63E6-4B00-8087-A71117BDBEAE}">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E67CB0B9-5A27-4F71-9294-69CFAD42D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865</Words>
  <Characters>5019</Characters>
  <Application>Microsoft Office Word</Application>
  <DocSecurity>8</DocSecurity>
  <Lines>264</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51</cp:revision>
  <cp:lastPrinted>2020-05-27T18:41:00Z</cp:lastPrinted>
  <dcterms:created xsi:type="dcterms:W3CDTF">2023-06-13T18:24:00Z</dcterms:created>
  <dcterms:modified xsi:type="dcterms:W3CDTF">2025-12-02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